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7372" w:rsidRPr="006C605A" w:rsidRDefault="00063A22" w:rsidP="000C43A7">
      <w:pPr>
        <w:jc w:val="center"/>
        <w:rPr>
          <w:rFonts w:ascii="Times New Roman Bold Italic" w:hAnsi="Times New Roman Bold Italic"/>
          <w:sz w:val="28"/>
          <w:szCs w:val="28"/>
        </w:rPr>
      </w:pPr>
      <w:r w:rsidRPr="006C605A">
        <w:rPr>
          <w:rFonts w:ascii="Times New Roman Bold Italic" w:hAnsi="Times New Roman Bold Italic"/>
          <w:sz w:val="28"/>
          <w:szCs w:val="28"/>
        </w:rPr>
        <w:t>New Hope United Methodist Church</w:t>
      </w:r>
    </w:p>
    <w:p w:rsidR="003F7372" w:rsidRPr="006C605A" w:rsidRDefault="00063A22" w:rsidP="000C43A7">
      <w:pPr>
        <w:spacing w:before="0"/>
        <w:jc w:val="center"/>
        <w:rPr>
          <w:rFonts w:ascii="Times New Roman Italic" w:hAnsi="Times New Roman Italic"/>
          <w:sz w:val="24"/>
        </w:rPr>
      </w:pPr>
      <w:r w:rsidRPr="006C605A">
        <w:rPr>
          <w:rFonts w:ascii="Times New Roman Italic" w:hAnsi="Times New Roman Italic"/>
          <w:sz w:val="24"/>
        </w:rPr>
        <w:t>174 S. Broad St., Penns Grove, N.J. 08069</w:t>
      </w:r>
    </w:p>
    <w:p w:rsidR="007A2118" w:rsidRDefault="00063A22" w:rsidP="000C43A7">
      <w:pPr>
        <w:spacing w:before="0"/>
        <w:jc w:val="center"/>
        <w:rPr>
          <w:rFonts w:ascii="Times New Roman Italic" w:hAnsi="Times New Roman Italic"/>
          <w:sz w:val="24"/>
        </w:rPr>
      </w:pPr>
      <w:r w:rsidRPr="006C605A">
        <w:rPr>
          <w:rFonts w:ascii="Times New Roman Italic" w:hAnsi="Times New Roman Italic"/>
          <w:sz w:val="24"/>
        </w:rPr>
        <w:t>Pastor</w:t>
      </w:r>
      <w:r w:rsidR="00C22153" w:rsidRPr="006C605A">
        <w:rPr>
          <w:rFonts w:ascii="Times New Roman Italic" w:hAnsi="Times New Roman Italic"/>
          <w:sz w:val="24"/>
        </w:rPr>
        <w:t>:</w:t>
      </w:r>
      <w:r w:rsidR="00354ACD" w:rsidRPr="006C605A">
        <w:rPr>
          <w:rFonts w:ascii="Times New Roman Italic" w:hAnsi="Times New Roman Italic"/>
          <w:sz w:val="24"/>
        </w:rPr>
        <w:t xml:space="preserve"> </w:t>
      </w:r>
      <w:r w:rsidR="00300BF1" w:rsidRPr="006C605A">
        <w:rPr>
          <w:rFonts w:ascii="Times New Roman Italic" w:hAnsi="Times New Roman Italic"/>
          <w:sz w:val="24"/>
        </w:rPr>
        <w:t xml:space="preserve"> Jean Jules</w:t>
      </w:r>
      <w:r w:rsidR="007A2118">
        <w:rPr>
          <w:rFonts w:ascii="Times New Roman Italic" w:hAnsi="Times New Roman Italic"/>
          <w:sz w:val="24"/>
        </w:rPr>
        <w:t xml:space="preserve">                             </w:t>
      </w:r>
      <w:r w:rsidR="00064635" w:rsidRPr="006C605A">
        <w:rPr>
          <w:rFonts w:ascii="Times New Roman Italic" w:hAnsi="Times New Roman Italic"/>
          <w:sz w:val="24"/>
        </w:rPr>
        <w:t xml:space="preserve">Organist: </w:t>
      </w:r>
      <w:r w:rsidR="00ED4CE9">
        <w:rPr>
          <w:rFonts w:ascii="Times New Roman Italic" w:hAnsi="Times New Roman Italic"/>
          <w:sz w:val="24"/>
        </w:rPr>
        <w:t>Janet Brush</w:t>
      </w:r>
      <w:r w:rsidR="00821902">
        <w:rPr>
          <w:rFonts w:ascii="Times New Roman Italic" w:hAnsi="Times New Roman Italic"/>
          <w:sz w:val="24"/>
        </w:rPr>
        <w:t xml:space="preserve"> </w:t>
      </w:r>
      <w:r w:rsidRPr="006C605A">
        <w:rPr>
          <w:rFonts w:ascii="Times New Roman Italic" w:hAnsi="Times New Roman Italic"/>
          <w:sz w:val="24"/>
        </w:rPr>
        <w:t xml:space="preserve">      </w:t>
      </w:r>
      <w:r w:rsidR="007A2118">
        <w:rPr>
          <w:rFonts w:ascii="Times New Roman Italic" w:hAnsi="Times New Roman Italic"/>
          <w:sz w:val="24"/>
        </w:rPr>
        <w:t xml:space="preserve">    </w:t>
      </w:r>
    </w:p>
    <w:p w:rsidR="00A63C86" w:rsidRDefault="00306764" w:rsidP="000C43A7">
      <w:pPr>
        <w:spacing w:before="0"/>
        <w:jc w:val="center"/>
        <w:rPr>
          <w:rFonts w:ascii="Times New Roman Italic" w:hAnsi="Times New Roman Italic"/>
          <w:i/>
          <w:sz w:val="24"/>
        </w:rPr>
      </w:pPr>
      <w:r w:rsidRPr="006C605A">
        <w:rPr>
          <w:rFonts w:ascii="Times New Roman Italic" w:hAnsi="Times New Roman Italic"/>
          <w:sz w:val="24"/>
        </w:rPr>
        <w:t>Secretary:  N</w:t>
      </w:r>
      <w:r w:rsidRPr="006C605A">
        <w:rPr>
          <w:rFonts w:ascii="Times New Roman Italic" w:hAnsi="Times New Roman Italic"/>
          <w:sz w:val="24"/>
        </w:rPr>
        <w:t>a</w:t>
      </w:r>
      <w:r w:rsidRPr="006C605A">
        <w:rPr>
          <w:rFonts w:ascii="Times New Roman Italic" w:hAnsi="Times New Roman Italic"/>
          <w:sz w:val="24"/>
        </w:rPr>
        <w:t>omi Estrada</w:t>
      </w:r>
      <w:r w:rsidR="007A2118">
        <w:rPr>
          <w:rFonts w:ascii="Times New Roman Italic" w:hAnsi="Times New Roman Italic"/>
          <w:sz w:val="24"/>
        </w:rPr>
        <w:t xml:space="preserve">           </w:t>
      </w:r>
      <w:r w:rsidR="00A63C86" w:rsidRPr="006C605A">
        <w:rPr>
          <w:rFonts w:ascii="Times New Roman Italic" w:hAnsi="Times New Roman Italic"/>
          <w:i/>
          <w:sz w:val="24"/>
        </w:rPr>
        <w:t>Tech Director: Daniel Mondelice</w:t>
      </w:r>
    </w:p>
    <w:p w:rsidR="007A2118" w:rsidRPr="007A2118" w:rsidRDefault="007A2118" w:rsidP="000C43A7">
      <w:pPr>
        <w:spacing w:before="0"/>
        <w:jc w:val="center"/>
        <w:rPr>
          <w:rFonts w:ascii="Times New Roman Italic" w:hAnsi="Times New Roman Italic"/>
          <w:sz w:val="24"/>
        </w:rPr>
      </w:pPr>
    </w:p>
    <w:p w:rsidR="00354ACD" w:rsidRDefault="00161B67" w:rsidP="00354ACD">
      <w:pPr>
        <w:spacing w:before="0"/>
        <w:jc w:val="center"/>
        <w:rPr>
          <w:rFonts w:ascii="Arial Narrow" w:hAnsi="Arial Narrow"/>
          <w:sz w:val="24"/>
        </w:rPr>
      </w:pPr>
      <w:r>
        <w:rPr>
          <w:rFonts w:ascii="Arial Narrow" w:hAnsi="Arial Narrow"/>
          <w:sz w:val="24"/>
        </w:rPr>
        <w:t xml:space="preserve">December </w:t>
      </w:r>
      <w:r w:rsidR="000B0F93">
        <w:rPr>
          <w:rFonts w:ascii="Arial Narrow" w:hAnsi="Arial Narrow"/>
          <w:sz w:val="24"/>
        </w:rPr>
        <w:t>24</w:t>
      </w:r>
      <w:r w:rsidR="00511F47" w:rsidRPr="006C605A">
        <w:rPr>
          <w:rFonts w:ascii="Arial Narrow" w:hAnsi="Arial Narrow"/>
          <w:sz w:val="24"/>
        </w:rPr>
        <w:t xml:space="preserve">, </w:t>
      </w:r>
      <w:r w:rsidR="00473551">
        <w:rPr>
          <w:rFonts w:ascii="Arial Narrow" w:hAnsi="Arial Narrow"/>
          <w:sz w:val="24"/>
        </w:rPr>
        <w:t>2022</w:t>
      </w:r>
    </w:p>
    <w:p w:rsidR="00473551" w:rsidRDefault="00473551" w:rsidP="00354ACD">
      <w:pPr>
        <w:spacing w:before="0"/>
        <w:jc w:val="center"/>
        <w:rPr>
          <w:rFonts w:ascii="Arial Narrow" w:hAnsi="Arial Narrow"/>
          <w:sz w:val="24"/>
        </w:rPr>
      </w:pPr>
      <w:r>
        <w:rPr>
          <w:rFonts w:ascii="Arial Narrow" w:hAnsi="Arial Narrow"/>
          <w:sz w:val="24"/>
        </w:rPr>
        <w:t>7:00pm</w:t>
      </w:r>
    </w:p>
    <w:p w:rsidR="0016485F" w:rsidRDefault="0016485F" w:rsidP="00354ACD">
      <w:pPr>
        <w:spacing w:before="0"/>
        <w:jc w:val="center"/>
        <w:rPr>
          <w:rFonts w:ascii="Arial Narrow" w:hAnsi="Arial Narrow"/>
          <w:sz w:val="24"/>
        </w:rPr>
      </w:pPr>
    </w:p>
    <w:p w:rsidR="00B761E4" w:rsidRPr="005D0732" w:rsidRDefault="00B761E4" w:rsidP="00FE3381">
      <w:pPr>
        <w:pStyle w:val="NoSpacing"/>
        <w:jc w:val="both"/>
        <w:rPr>
          <w:rFonts w:ascii="Arial Narrow" w:hAnsi="Arial Narrow"/>
          <w:sz w:val="10"/>
          <w:szCs w:val="10"/>
        </w:rPr>
      </w:pPr>
    </w:p>
    <w:p w:rsidR="000B0F93" w:rsidRDefault="009318C5" w:rsidP="00F87B28">
      <w:pPr>
        <w:pStyle w:val="NoSpacing"/>
        <w:jc w:val="both"/>
        <w:rPr>
          <w:rFonts w:ascii="Arial Narrow" w:hAnsi="Arial Narrow"/>
          <w:sz w:val="24"/>
          <w:szCs w:val="24"/>
        </w:rPr>
      </w:pPr>
      <w:r w:rsidRPr="00B761E4">
        <w:rPr>
          <w:rFonts w:ascii="Arial Narrow" w:hAnsi="Arial Narrow"/>
          <w:sz w:val="24"/>
          <w:szCs w:val="24"/>
        </w:rPr>
        <w:t>Greeting</w:t>
      </w:r>
      <w:r w:rsidR="00EB7CFA">
        <w:rPr>
          <w:rFonts w:ascii="Arial Narrow" w:hAnsi="Arial Narrow"/>
          <w:sz w:val="24"/>
          <w:szCs w:val="24"/>
        </w:rPr>
        <w:t>:</w:t>
      </w:r>
      <w:r w:rsidR="00DC48BF" w:rsidRPr="00DC48BF">
        <w:rPr>
          <w:rFonts w:ascii="Arial Narrow" w:hAnsi="Arial Narrow"/>
          <w:sz w:val="24"/>
          <w:szCs w:val="24"/>
        </w:rPr>
        <w:t xml:space="preserve"> </w:t>
      </w:r>
      <w:r w:rsidR="000B0F93">
        <w:rPr>
          <w:rFonts w:ascii="Arial Narrow" w:hAnsi="Arial Narrow"/>
          <w:sz w:val="24"/>
          <w:szCs w:val="24"/>
        </w:rPr>
        <w:t xml:space="preserve">Good evening and Merry Christmas to you on Facebook and in the sanctuary with us. We come to sing and celebrate the birth of our </w:t>
      </w:r>
      <w:r w:rsidR="000B0F93" w:rsidRPr="000B0F93">
        <w:rPr>
          <w:rFonts w:ascii="Arial Narrow" w:hAnsi="Arial Narrow"/>
          <w:b/>
          <w:sz w:val="24"/>
          <w:szCs w:val="24"/>
        </w:rPr>
        <w:t>Savior</w:t>
      </w:r>
      <w:r w:rsidR="000B0F93">
        <w:rPr>
          <w:rFonts w:ascii="Arial Narrow" w:hAnsi="Arial Narrow"/>
          <w:sz w:val="24"/>
          <w:szCs w:val="24"/>
        </w:rPr>
        <w:t xml:space="preserve"> and </w:t>
      </w:r>
      <w:r w:rsidR="000B0F93" w:rsidRPr="000B0F93">
        <w:rPr>
          <w:rFonts w:ascii="Arial Narrow" w:hAnsi="Arial Narrow"/>
          <w:b/>
          <w:sz w:val="24"/>
          <w:szCs w:val="24"/>
        </w:rPr>
        <w:t>Messiah</w:t>
      </w:r>
      <w:r w:rsidR="000B0F93">
        <w:rPr>
          <w:rFonts w:ascii="Arial Narrow" w:hAnsi="Arial Narrow"/>
          <w:sz w:val="24"/>
          <w:szCs w:val="24"/>
        </w:rPr>
        <w:t>.</w:t>
      </w:r>
    </w:p>
    <w:p w:rsidR="000B0F93" w:rsidRDefault="000B0F93" w:rsidP="00F87B28">
      <w:pPr>
        <w:pStyle w:val="NoSpacing"/>
        <w:jc w:val="both"/>
        <w:rPr>
          <w:rFonts w:ascii="Arial Narrow" w:hAnsi="Arial Narrow"/>
          <w:sz w:val="24"/>
          <w:szCs w:val="24"/>
        </w:rPr>
      </w:pPr>
    </w:p>
    <w:p w:rsidR="000B0F93" w:rsidRDefault="000B0F93" w:rsidP="00F87B28">
      <w:pPr>
        <w:pStyle w:val="NoSpacing"/>
        <w:jc w:val="both"/>
        <w:rPr>
          <w:rFonts w:ascii="Arial Narrow" w:hAnsi="Arial Narrow"/>
          <w:sz w:val="24"/>
          <w:szCs w:val="24"/>
        </w:rPr>
      </w:pPr>
      <w:r>
        <w:rPr>
          <w:rFonts w:ascii="Arial Narrow" w:hAnsi="Arial Narrow"/>
          <w:sz w:val="24"/>
          <w:szCs w:val="24"/>
        </w:rPr>
        <w:t>And Mary said:</w:t>
      </w:r>
    </w:p>
    <w:p w:rsidR="000B0F93" w:rsidRDefault="000B0F93" w:rsidP="00F87B28">
      <w:pPr>
        <w:pStyle w:val="NoSpacing"/>
        <w:jc w:val="both"/>
        <w:rPr>
          <w:rFonts w:ascii="Arial Narrow" w:hAnsi="Arial Narrow"/>
          <w:sz w:val="24"/>
          <w:szCs w:val="24"/>
        </w:rPr>
      </w:pPr>
      <w:r>
        <w:rPr>
          <w:rFonts w:ascii="Arial Narrow" w:hAnsi="Arial Narrow"/>
          <w:sz w:val="24"/>
          <w:szCs w:val="24"/>
        </w:rPr>
        <w:t>“My soul magnifies the Lord, and my spirit has rejoiced in God my Savior.”</w:t>
      </w:r>
    </w:p>
    <w:p w:rsidR="00DC48BF" w:rsidRDefault="000B0F93" w:rsidP="00F87B28">
      <w:pPr>
        <w:pStyle w:val="NoSpacing"/>
        <w:jc w:val="both"/>
        <w:rPr>
          <w:rFonts w:ascii="Arial Narrow" w:hAnsi="Arial Narrow"/>
          <w:sz w:val="24"/>
          <w:szCs w:val="24"/>
        </w:rPr>
      </w:pPr>
      <w:r>
        <w:rPr>
          <w:rFonts w:ascii="Arial Narrow" w:hAnsi="Arial Narrow"/>
          <w:sz w:val="24"/>
          <w:szCs w:val="24"/>
        </w:rPr>
        <w:t xml:space="preserve">(Luke 1:46-47 </w:t>
      </w:r>
      <w:proofErr w:type="spellStart"/>
      <w:r>
        <w:rPr>
          <w:rFonts w:ascii="Arial Narrow" w:hAnsi="Arial Narrow"/>
          <w:sz w:val="24"/>
          <w:szCs w:val="24"/>
        </w:rPr>
        <w:t>NKJV</w:t>
      </w:r>
      <w:proofErr w:type="spellEnd"/>
      <w:r>
        <w:rPr>
          <w:rFonts w:ascii="Arial Narrow" w:hAnsi="Arial Narrow"/>
          <w:sz w:val="24"/>
          <w:szCs w:val="24"/>
        </w:rPr>
        <w:t xml:space="preserve">) </w:t>
      </w:r>
    </w:p>
    <w:p w:rsidR="000B0F93" w:rsidRDefault="000B0F93" w:rsidP="00F87B28">
      <w:pPr>
        <w:pStyle w:val="NoSpacing"/>
        <w:jc w:val="both"/>
        <w:rPr>
          <w:rFonts w:ascii="Arial Narrow" w:hAnsi="Arial Narrow"/>
          <w:sz w:val="24"/>
          <w:szCs w:val="24"/>
        </w:rPr>
      </w:pPr>
    </w:p>
    <w:p w:rsidR="000B0F93" w:rsidRDefault="000B0F93" w:rsidP="00F87B28">
      <w:pPr>
        <w:pStyle w:val="NoSpacing"/>
        <w:jc w:val="both"/>
        <w:rPr>
          <w:rFonts w:ascii="Arial Narrow" w:hAnsi="Arial Narrow"/>
          <w:sz w:val="24"/>
          <w:szCs w:val="24"/>
        </w:rPr>
      </w:pPr>
      <w:r>
        <w:rPr>
          <w:rFonts w:ascii="Arial Narrow" w:hAnsi="Arial Narrow"/>
          <w:sz w:val="24"/>
          <w:szCs w:val="24"/>
        </w:rPr>
        <w:t>Welcome/Announcements</w:t>
      </w:r>
    </w:p>
    <w:p w:rsidR="000B0F93" w:rsidRDefault="000B0F93" w:rsidP="00F87B28">
      <w:pPr>
        <w:pStyle w:val="NoSpacing"/>
        <w:jc w:val="both"/>
        <w:rPr>
          <w:rFonts w:ascii="Arial Narrow" w:hAnsi="Arial Narrow"/>
          <w:sz w:val="24"/>
          <w:szCs w:val="24"/>
        </w:rPr>
      </w:pPr>
    </w:p>
    <w:p w:rsidR="000B0F93" w:rsidRDefault="000B0F93" w:rsidP="00F87B28">
      <w:pPr>
        <w:pStyle w:val="NoSpacing"/>
        <w:jc w:val="both"/>
        <w:rPr>
          <w:rFonts w:ascii="Arial Narrow" w:hAnsi="Arial Narrow"/>
          <w:sz w:val="24"/>
          <w:szCs w:val="24"/>
        </w:rPr>
      </w:pPr>
      <w:r>
        <w:rPr>
          <w:rFonts w:ascii="Arial Narrow" w:hAnsi="Arial Narrow"/>
          <w:sz w:val="24"/>
          <w:szCs w:val="24"/>
        </w:rPr>
        <w:t xml:space="preserve">Tomorrow, Sunday Christmas Day we will have service at 9:00am. </w:t>
      </w:r>
    </w:p>
    <w:p w:rsidR="000B0F93" w:rsidRDefault="000B0F93" w:rsidP="00F87B28">
      <w:pPr>
        <w:pStyle w:val="NoSpacing"/>
        <w:jc w:val="both"/>
        <w:rPr>
          <w:rFonts w:ascii="Arial Narrow" w:hAnsi="Arial Narrow"/>
          <w:sz w:val="24"/>
          <w:szCs w:val="24"/>
        </w:rPr>
      </w:pPr>
      <w:r>
        <w:rPr>
          <w:rFonts w:ascii="Arial Narrow" w:hAnsi="Arial Narrow"/>
          <w:sz w:val="24"/>
          <w:szCs w:val="24"/>
        </w:rPr>
        <w:t>All are welcome!</w:t>
      </w:r>
    </w:p>
    <w:p w:rsidR="000B0F93" w:rsidRDefault="000B0F93" w:rsidP="00F87B28">
      <w:pPr>
        <w:pStyle w:val="NoSpacing"/>
        <w:jc w:val="both"/>
        <w:rPr>
          <w:rFonts w:ascii="Arial Narrow" w:hAnsi="Arial Narrow"/>
          <w:sz w:val="24"/>
          <w:szCs w:val="24"/>
        </w:rPr>
      </w:pPr>
    </w:p>
    <w:p w:rsidR="000B0F93" w:rsidRPr="000B0F93" w:rsidRDefault="000B0F93" w:rsidP="000B0F93">
      <w:pPr>
        <w:pStyle w:val="NoSpacing"/>
        <w:tabs>
          <w:tab w:val="left" w:pos="3600"/>
        </w:tabs>
        <w:jc w:val="both"/>
        <w:rPr>
          <w:rFonts w:ascii="Arial Narrow" w:hAnsi="Arial Narrow"/>
          <w:b/>
          <w:sz w:val="24"/>
          <w:szCs w:val="24"/>
        </w:rPr>
      </w:pPr>
      <w:r w:rsidRPr="000B0F93">
        <w:rPr>
          <w:rFonts w:ascii="Arial Narrow" w:hAnsi="Arial Narrow"/>
          <w:b/>
          <w:sz w:val="24"/>
          <w:szCs w:val="24"/>
        </w:rPr>
        <w:t xml:space="preserve">Special Music                             O Holy Night   </w:t>
      </w:r>
      <w:r>
        <w:rPr>
          <w:rFonts w:ascii="Arial Narrow" w:hAnsi="Arial Narrow"/>
          <w:b/>
          <w:sz w:val="24"/>
          <w:szCs w:val="24"/>
        </w:rPr>
        <w:t xml:space="preserve">                  </w:t>
      </w:r>
      <w:r w:rsidRPr="000B0F93">
        <w:rPr>
          <w:rFonts w:ascii="Arial Narrow" w:hAnsi="Arial Narrow"/>
          <w:b/>
          <w:sz w:val="24"/>
          <w:szCs w:val="24"/>
        </w:rPr>
        <w:t>Ms. Marj McGraw</w:t>
      </w:r>
    </w:p>
    <w:p w:rsidR="000B0F93" w:rsidRPr="000B0F93" w:rsidRDefault="000B0F93" w:rsidP="000B0F93">
      <w:pPr>
        <w:pStyle w:val="NoSpacing"/>
        <w:tabs>
          <w:tab w:val="left" w:pos="3600"/>
        </w:tabs>
        <w:jc w:val="both"/>
        <w:rPr>
          <w:rFonts w:ascii="Arial Narrow" w:hAnsi="Arial Narrow"/>
          <w:b/>
          <w:sz w:val="24"/>
          <w:szCs w:val="24"/>
        </w:rPr>
      </w:pPr>
    </w:p>
    <w:p w:rsidR="000B0F93" w:rsidRDefault="000B0F93" w:rsidP="000B0F93">
      <w:pPr>
        <w:pStyle w:val="NoSpacing"/>
        <w:tabs>
          <w:tab w:val="left" w:pos="3600"/>
        </w:tabs>
        <w:jc w:val="both"/>
        <w:rPr>
          <w:rFonts w:ascii="Arial Narrow" w:hAnsi="Arial Narrow"/>
          <w:b/>
          <w:sz w:val="24"/>
          <w:szCs w:val="24"/>
        </w:rPr>
      </w:pPr>
      <w:r w:rsidRPr="000B0F93">
        <w:rPr>
          <w:rFonts w:ascii="Arial Narrow" w:hAnsi="Arial Narrow"/>
          <w:b/>
          <w:sz w:val="24"/>
          <w:szCs w:val="24"/>
        </w:rPr>
        <w:t xml:space="preserve">Christmas Eve Candle Lighting    </w:t>
      </w:r>
      <w:r>
        <w:rPr>
          <w:rFonts w:ascii="Arial Narrow" w:hAnsi="Arial Narrow"/>
          <w:b/>
          <w:sz w:val="24"/>
          <w:szCs w:val="24"/>
        </w:rPr>
        <w:t xml:space="preserve">       </w:t>
      </w:r>
      <w:r w:rsidRPr="000B0F93">
        <w:rPr>
          <w:rFonts w:ascii="Arial Narrow" w:hAnsi="Arial Narrow"/>
          <w:b/>
          <w:sz w:val="24"/>
          <w:szCs w:val="24"/>
        </w:rPr>
        <w:t>Mrs. Jeanette Harbeson and Family</w:t>
      </w:r>
    </w:p>
    <w:p w:rsidR="000B0F93" w:rsidRDefault="000B0F93" w:rsidP="000B0F93">
      <w:pPr>
        <w:pStyle w:val="NoSpacing"/>
        <w:tabs>
          <w:tab w:val="left" w:pos="3600"/>
        </w:tabs>
        <w:jc w:val="both"/>
        <w:rPr>
          <w:rFonts w:ascii="Arial Narrow" w:hAnsi="Arial Narrow"/>
          <w:b/>
          <w:sz w:val="24"/>
          <w:szCs w:val="24"/>
        </w:rPr>
      </w:pPr>
    </w:p>
    <w:p w:rsidR="000B0F93" w:rsidRPr="000B0F93" w:rsidRDefault="000B0F93" w:rsidP="000B0F93">
      <w:pPr>
        <w:pStyle w:val="NoSpacing"/>
        <w:tabs>
          <w:tab w:val="left" w:pos="3600"/>
        </w:tabs>
        <w:jc w:val="both"/>
        <w:rPr>
          <w:rFonts w:ascii="Arial Narrow" w:hAnsi="Arial Narrow"/>
          <w:b/>
          <w:sz w:val="24"/>
          <w:szCs w:val="24"/>
        </w:rPr>
      </w:pPr>
      <w:r>
        <w:rPr>
          <w:rFonts w:ascii="Arial Narrow" w:hAnsi="Arial Narrow"/>
          <w:b/>
          <w:sz w:val="24"/>
          <w:szCs w:val="24"/>
        </w:rPr>
        <w:t>Opening Hymn:             O Come, O Come Emmanuel                   UMH# 211</w:t>
      </w:r>
    </w:p>
    <w:p w:rsidR="005D0732" w:rsidRPr="005D0732" w:rsidRDefault="005D0732" w:rsidP="00B761E4">
      <w:pPr>
        <w:pStyle w:val="NormalWeb"/>
        <w:spacing w:before="0" w:beforeAutospacing="0" w:after="0" w:afterAutospacing="0"/>
        <w:rPr>
          <w:sz w:val="10"/>
          <w:szCs w:val="10"/>
        </w:rPr>
      </w:pPr>
    </w:p>
    <w:p w:rsidR="005D0732" w:rsidRPr="005D0732" w:rsidRDefault="005D0732" w:rsidP="00B761E4">
      <w:pPr>
        <w:pStyle w:val="NormalWeb"/>
        <w:spacing w:before="0" w:beforeAutospacing="0" w:after="0" w:afterAutospacing="0"/>
        <w:rPr>
          <w:sz w:val="10"/>
          <w:szCs w:val="10"/>
        </w:rPr>
      </w:pPr>
    </w:p>
    <w:p w:rsidR="00B761E4" w:rsidRPr="005D0732" w:rsidRDefault="00B761E4" w:rsidP="00B761E4">
      <w:pPr>
        <w:pStyle w:val="NoSpacing"/>
        <w:tabs>
          <w:tab w:val="left" w:pos="3600"/>
        </w:tabs>
        <w:jc w:val="both"/>
        <w:rPr>
          <w:rFonts w:ascii="Arial Narrow" w:hAnsi="Arial Narrow"/>
          <w:b/>
          <w:sz w:val="10"/>
          <w:szCs w:val="10"/>
        </w:rPr>
      </w:pPr>
    </w:p>
    <w:p w:rsidR="000B0F93" w:rsidRPr="000B0F93" w:rsidRDefault="006C605A" w:rsidP="000B0F93">
      <w:pPr>
        <w:pStyle w:val="NoSpacing"/>
        <w:jc w:val="both"/>
        <w:rPr>
          <w:rFonts w:ascii="Arial Narrow" w:hAnsi="Arial Narrow"/>
          <w:b/>
          <w:sz w:val="24"/>
          <w:szCs w:val="24"/>
        </w:rPr>
      </w:pPr>
      <w:r w:rsidRPr="005D0732">
        <w:rPr>
          <w:rFonts w:ascii="Arial Narrow" w:hAnsi="Arial Narrow"/>
          <w:b/>
          <w:sz w:val="24"/>
          <w:szCs w:val="24"/>
        </w:rPr>
        <w:t xml:space="preserve">Unison </w:t>
      </w:r>
      <w:r w:rsidR="002F790B" w:rsidRPr="005D0732">
        <w:rPr>
          <w:rFonts w:ascii="Arial Narrow" w:hAnsi="Arial Narrow"/>
          <w:b/>
          <w:sz w:val="24"/>
          <w:szCs w:val="24"/>
        </w:rPr>
        <w:t>Prayer</w:t>
      </w:r>
      <w:r w:rsidR="00EB7CFA" w:rsidRPr="005D0732">
        <w:rPr>
          <w:rFonts w:ascii="Arial Narrow" w:hAnsi="Arial Narrow"/>
          <w:b/>
          <w:sz w:val="24"/>
          <w:szCs w:val="24"/>
        </w:rPr>
        <w:t>:</w:t>
      </w:r>
      <w:r w:rsidR="00EE0EE4">
        <w:rPr>
          <w:rFonts w:ascii="Arial Narrow" w:hAnsi="Arial Narrow"/>
          <w:b/>
          <w:sz w:val="24"/>
          <w:szCs w:val="24"/>
        </w:rPr>
        <w:t xml:space="preserve"> </w:t>
      </w:r>
      <w:r w:rsidR="00A53083" w:rsidRPr="005D0732">
        <w:rPr>
          <w:rFonts w:ascii="Arial Narrow" w:hAnsi="Arial Narrow"/>
          <w:b/>
          <w:sz w:val="24"/>
          <w:szCs w:val="24"/>
        </w:rPr>
        <w:t xml:space="preserve"> </w:t>
      </w:r>
      <w:r w:rsidR="000B0F93" w:rsidRPr="000B0F93">
        <w:rPr>
          <w:rFonts w:ascii="Arial Narrow" w:hAnsi="Arial Narrow"/>
          <w:b/>
          <w:sz w:val="24"/>
          <w:szCs w:val="24"/>
        </w:rPr>
        <w:t xml:space="preserve">O God of Sarah, Elizabeth and Mary, </w:t>
      </w:r>
    </w:p>
    <w:p w:rsidR="000B0F93" w:rsidRPr="000B0F93" w:rsidRDefault="000B0F93" w:rsidP="000B0F93">
      <w:pPr>
        <w:pStyle w:val="NoSpacing"/>
        <w:jc w:val="both"/>
        <w:rPr>
          <w:rFonts w:ascii="Arial Narrow" w:hAnsi="Arial Narrow"/>
          <w:b/>
          <w:sz w:val="24"/>
          <w:szCs w:val="24"/>
        </w:rPr>
      </w:pPr>
      <w:proofErr w:type="gramStart"/>
      <w:r w:rsidRPr="000B0F93">
        <w:rPr>
          <w:rFonts w:ascii="Arial Narrow" w:hAnsi="Arial Narrow"/>
          <w:b/>
          <w:sz w:val="24"/>
          <w:szCs w:val="24"/>
        </w:rPr>
        <w:t>you</w:t>
      </w:r>
      <w:proofErr w:type="gramEnd"/>
      <w:r w:rsidRPr="000B0F93">
        <w:rPr>
          <w:rFonts w:ascii="Arial Narrow" w:hAnsi="Arial Narrow"/>
          <w:b/>
          <w:sz w:val="24"/>
          <w:szCs w:val="24"/>
        </w:rPr>
        <w:t xml:space="preserve"> visited your servants with good news of redemption.</w:t>
      </w:r>
    </w:p>
    <w:p w:rsidR="000B0F93" w:rsidRPr="000B0F93" w:rsidRDefault="000B0F93" w:rsidP="000B0F93">
      <w:pPr>
        <w:pStyle w:val="NoSpacing"/>
        <w:jc w:val="both"/>
        <w:rPr>
          <w:rFonts w:ascii="Arial Narrow" w:hAnsi="Arial Narrow"/>
          <w:b/>
          <w:sz w:val="24"/>
          <w:szCs w:val="24"/>
        </w:rPr>
      </w:pPr>
      <w:r w:rsidRPr="000B0F93">
        <w:rPr>
          <w:rFonts w:ascii="Arial Narrow" w:hAnsi="Arial Narrow"/>
          <w:b/>
          <w:sz w:val="24"/>
          <w:szCs w:val="24"/>
        </w:rPr>
        <w:t xml:space="preserve">Let the arrival of the </w:t>
      </w:r>
      <w:proofErr w:type="gramStart"/>
      <w:r w:rsidRPr="000B0F93">
        <w:rPr>
          <w:rFonts w:ascii="Arial Narrow" w:hAnsi="Arial Narrow"/>
          <w:b/>
          <w:sz w:val="24"/>
          <w:szCs w:val="24"/>
        </w:rPr>
        <w:t>Messiah,</w:t>
      </w:r>
      <w:proofErr w:type="gramEnd"/>
      <w:r w:rsidRPr="000B0F93">
        <w:rPr>
          <w:rFonts w:ascii="Arial Narrow" w:hAnsi="Arial Narrow"/>
          <w:b/>
          <w:sz w:val="24"/>
          <w:szCs w:val="24"/>
        </w:rPr>
        <w:t xml:space="preserve"> fill our hearts with a double joy. </w:t>
      </w:r>
    </w:p>
    <w:p w:rsidR="000B0F93" w:rsidRPr="000B0F93" w:rsidRDefault="000B0F93" w:rsidP="000B0F93">
      <w:pPr>
        <w:pStyle w:val="NoSpacing"/>
        <w:jc w:val="both"/>
        <w:rPr>
          <w:rFonts w:ascii="Arial Narrow" w:hAnsi="Arial Narrow"/>
          <w:b/>
          <w:sz w:val="24"/>
          <w:szCs w:val="24"/>
        </w:rPr>
      </w:pPr>
      <w:r w:rsidRPr="000B0F93">
        <w:rPr>
          <w:rFonts w:ascii="Arial Narrow" w:hAnsi="Arial Narrow"/>
          <w:b/>
          <w:sz w:val="24"/>
          <w:szCs w:val="24"/>
        </w:rPr>
        <w:t>We</w:t>
      </w:r>
      <w:r w:rsidRPr="000B0F93">
        <w:rPr>
          <w:rFonts w:ascii="Arial Narrow" w:hAnsi="Arial Narrow" w:hint="cs"/>
          <w:b/>
          <w:sz w:val="24"/>
          <w:szCs w:val="24"/>
        </w:rPr>
        <w:t>’</w:t>
      </w:r>
      <w:r w:rsidRPr="000B0F93">
        <w:rPr>
          <w:rFonts w:ascii="Arial Narrow" w:hAnsi="Arial Narrow"/>
          <w:b/>
          <w:sz w:val="24"/>
          <w:szCs w:val="24"/>
        </w:rPr>
        <w:t>ll sing you our hymns of praise.</w:t>
      </w:r>
    </w:p>
    <w:p w:rsidR="000B0F93" w:rsidRPr="000B0F93" w:rsidRDefault="000B0F93" w:rsidP="000B0F93">
      <w:pPr>
        <w:pStyle w:val="NoSpacing"/>
        <w:jc w:val="both"/>
        <w:rPr>
          <w:rFonts w:ascii="Arial Narrow" w:hAnsi="Arial Narrow"/>
          <w:b/>
          <w:sz w:val="24"/>
          <w:szCs w:val="24"/>
        </w:rPr>
      </w:pPr>
      <w:r w:rsidRPr="000B0F93">
        <w:rPr>
          <w:rFonts w:ascii="Arial Narrow" w:hAnsi="Arial Narrow"/>
          <w:b/>
          <w:sz w:val="24"/>
          <w:szCs w:val="24"/>
        </w:rPr>
        <w:t>As we continue to spread your peace and hope to every soul.</w:t>
      </w:r>
    </w:p>
    <w:p w:rsidR="000B0F93" w:rsidRPr="000B0F93" w:rsidRDefault="000B0F93" w:rsidP="000B0F93">
      <w:pPr>
        <w:pStyle w:val="NoSpacing"/>
        <w:jc w:val="both"/>
        <w:rPr>
          <w:rFonts w:ascii="Arial Narrow" w:hAnsi="Arial Narrow"/>
          <w:b/>
          <w:sz w:val="24"/>
          <w:szCs w:val="24"/>
        </w:rPr>
      </w:pPr>
      <w:r w:rsidRPr="000B0F93">
        <w:rPr>
          <w:rFonts w:ascii="Arial Narrow" w:hAnsi="Arial Narrow"/>
          <w:b/>
          <w:sz w:val="24"/>
          <w:szCs w:val="24"/>
        </w:rPr>
        <w:t>Emmanuel, we welcome your Holy presence in our inner space.</w:t>
      </w:r>
    </w:p>
    <w:p w:rsidR="00EE0EE4" w:rsidRDefault="000B0F93" w:rsidP="000B0F93">
      <w:pPr>
        <w:pStyle w:val="NoSpacing"/>
        <w:jc w:val="both"/>
        <w:rPr>
          <w:rFonts w:ascii="Arial Narrow" w:hAnsi="Arial Narrow"/>
          <w:b/>
          <w:sz w:val="24"/>
          <w:szCs w:val="24"/>
        </w:rPr>
      </w:pPr>
      <w:proofErr w:type="gramStart"/>
      <w:r w:rsidRPr="000B0F93">
        <w:rPr>
          <w:rFonts w:ascii="Arial Narrow" w:hAnsi="Arial Narrow"/>
          <w:b/>
          <w:sz w:val="24"/>
          <w:szCs w:val="24"/>
        </w:rPr>
        <w:t>Glory to God among us.</w:t>
      </w:r>
      <w:proofErr w:type="gramEnd"/>
      <w:r w:rsidRPr="000B0F93">
        <w:rPr>
          <w:rFonts w:ascii="Arial Narrow" w:hAnsi="Arial Narrow"/>
          <w:b/>
          <w:sz w:val="24"/>
          <w:szCs w:val="24"/>
        </w:rPr>
        <w:t xml:space="preserve"> Amen.</w:t>
      </w:r>
    </w:p>
    <w:p w:rsidR="000B0F93" w:rsidRDefault="000B0F93" w:rsidP="000B0F93">
      <w:pPr>
        <w:pStyle w:val="NoSpacing"/>
        <w:jc w:val="both"/>
        <w:rPr>
          <w:rFonts w:ascii="Arial Narrow" w:hAnsi="Arial Narrow"/>
          <w:b/>
          <w:sz w:val="24"/>
          <w:szCs w:val="24"/>
        </w:rPr>
      </w:pPr>
    </w:p>
    <w:p w:rsidR="000B0F93" w:rsidRDefault="000B0F93" w:rsidP="000B0F93">
      <w:pPr>
        <w:pStyle w:val="NoSpacing"/>
        <w:tabs>
          <w:tab w:val="left" w:pos="3600"/>
        </w:tabs>
        <w:jc w:val="both"/>
        <w:rPr>
          <w:rFonts w:ascii="Arial Narrow" w:hAnsi="Arial Narrow"/>
          <w:b/>
          <w:sz w:val="24"/>
          <w:szCs w:val="24"/>
        </w:rPr>
      </w:pPr>
      <w:r>
        <w:rPr>
          <w:rFonts w:ascii="Arial Narrow" w:hAnsi="Arial Narrow"/>
          <w:b/>
          <w:sz w:val="24"/>
          <w:szCs w:val="24"/>
        </w:rPr>
        <w:t>Hymn:                              O Little Town of Bethlehem                    UMH# 230</w:t>
      </w:r>
    </w:p>
    <w:p w:rsidR="005A1E67" w:rsidRDefault="003C4735" w:rsidP="0061113B">
      <w:pPr>
        <w:tabs>
          <w:tab w:val="left" w:pos="3600"/>
        </w:tabs>
        <w:spacing w:before="0"/>
        <w:rPr>
          <w:rFonts w:ascii="Times New Roman" w:hAnsi="Times New Roman"/>
          <w:b/>
          <w:i/>
          <w:sz w:val="32"/>
          <w:szCs w:val="32"/>
        </w:rPr>
      </w:pPr>
      <w:r>
        <w:rPr>
          <w:rFonts w:ascii="Times New Roman" w:hAnsi="Times New Roman"/>
          <w:b/>
          <w:i/>
          <w:sz w:val="32"/>
          <w:szCs w:val="32"/>
        </w:rPr>
        <w:t xml:space="preserve">                 </w:t>
      </w:r>
    </w:p>
    <w:p w:rsidR="000B0F93" w:rsidRPr="00665DB9" w:rsidRDefault="00F87B28" w:rsidP="0054470D">
      <w:pPr>
        <w:spacing w:before="0"/>
        <w:jc w:val="center"/>
        <w:rPr>
          <w:rFonts w:ascii="Times New Roman" w:hAnsi="Times New Roman"/>
          <w:b/>
          <w:i/>
          <w:sz w:val="28"/>
          <w:szCs w:val="28"/>
        </w:rPr>
      </w:pPr>
      <w:r>
        <w:rPr>
          <w:rFonts w:ascii="Times New Roman" w:hAnsi="Times New Roman"/>
          <w:b/>
          <w:i/>
          <w:sz w:val="28"/>
          <w:szCs w:val="28"/>
        </w:rPr>
        <w:lastRenderedPageBreak/>
        <w:t xml:space="preserve">Christmas </w:t>
      </w:r>
      <w:r w:rsidR="000B0F93">
        <w:rPr>
          <w:rFonts w:ascii="Times New Roman" w:hAnsi="Times New Roman"/>
          <w:b/>
          <w:i/>
          <w:sz w:val="28"/>
          <w:szCs w:val="28"/>
        </w:rPr>
        <w:t>Eve</w:t>
      </w:r>
    </w:p>
    <w:p w:rsidR="003B3741" w:rsidRPr="00AD6263" w:rsidRDefault="003B3741" w:rsidP="00CA05E1">
      <w:pPr>
        <w:spacing w:before="0"/>
        <w:rPr>
          <w:rFonts w:ascii="Arial Narrow" w:hAnsi="Arial Narrow"/>
          <w:sz w:val="24"/>
        </w:rPr>
      </w:pPr>
    </w:p>
    <w:p w:rsidR="00473551" w:rsidRDefault="00473551" w:rsidP="00052095">
      <w:pPr>
        <w:spacing w:before="0" w:line="276" w:lineRule="auto"/>
        <w:rPr>
          <w:rFonts w:ascii="Arial Narrow" w:hAnsi="Arial Narrow"/>
          <w:b/>
          <w:sz w:val="24"/>
        </w:rPr>
      </w:pPr>
    </w:p>
    <w:p w:rsidR="00473551" w:rsidRDefault="00473551" w:rsidP="00052095">
      <w:pPr>
        <w:spacing w:before="0" w:line="276" w:lineRule="auto"/>
        <w:rPr>
          <w:rFonts w:ascii="Arial Narrow" w:hAnsi="Arial Narrow"/>
          <w:b/>
          <w:sz w:val="24"/>
        </w:rPr>
      </w:pPr>
    </w:p>
    <w:p w:rsidR="000B0F93" w:rsidRDefault="000B0F93" w:rsidP="00052095">
      <w:pPr>
        <w:spacing w:before="0" w:line="276" w:lineRule="auto"/>
        <w:rPr>
          <w:rFonts w:ascii="Arial Narrow" w:hAnsi="Arial Narrow"/>
          <w:b/>
          <w:sz w:val="24"/>
        </w:rPr>
      </w:pPr>
      <w:r w:rsidRPr="000B0F93">
        <w:rPr>
          <w:rFonts w:ascii="Arial Narrow" w:hAnsi="Arial Narrow"/>
          <w:b/>
          <w:sz w:val="24"/>
        </w:rPr>
        <w:t xml:space="preserve">Special Christmas Music </w:t>
      </w:r>
      <w:r w:rsidR="00D00B73">
        <w:rPr>
          <w:rFonts w:ascii="Arial Narrow" w:hAnsi="Arial Narrow"/>
          <w:b/>
          <w:sz w:val="24"/>
        </w:rPr>
        <w:t xml:space="preserve">  “Silent Night, O Holy Night”           Janet Brush</w:t>
      </w:r>
    </w:p>
    <w:p w:rsidR="00473551" w:rsidRPr="00473551" w:rsidRDefault="00473551" w:rsidP="00052095">
      <w:pPr>
        <w:spacing w:before="0" w:line="276" w:lineRule="auto"/>
        <w:rPr>
          <w:rFonts w:ascii="Arial Narrow" w:hAnsi="Arial Narrow"/>
          <w:b/>
          <w:sz w:val="32"/>
          <w:szCs w:val="32"/>
        </w:rPr>
      </w:pPr>
    </w:p>
    <w:p w:rsidR="00473551" w:rsidRPr="000B0F93" w:rsidRDefault="00473551" w:rsidP="00052095">
      <w:pPr>
        <w:spacing w:before="0" w:line="276" w:lineRule="auto"/>
        <w:rPr>
          <w:rFonts w:ascii="Arial Narrow" w:hAnsi="Arial Narrow"/>
          <w:b/>
          <w:sz w:val="24"/>
        </w:rPr>
      </w:pPr>
      <w:r>
        <w:rPr>
          <w:rFonts w:ascii="Arial Narrow" w:hAnsi="Arial Narrow"/>
          <w:b/>
          <w:sz w:val="24"/>
        </w:rPr>
        <w:t>Offering</w:t>
      </w:r>
    </w:p>
    <w:p w:rsidR="000B0F93" w:rsidRPr="00473551" w:rsidRDefault="000B0F93" w:rsidP="00052095">
      <w:pPr>
        <w:spacing w:before="0" w:line="276" w:lineRule="auto"/>
        <w:rPr>
          <w:rFonts w:ascii="Arial Narrow" w:hAnsi="Arial Narrow"/>
          <w:sz w:val="32"/>
          <w:szCs w:val="32"/>
        </w:rPr>
      </w:pPr>
    </w:p>
    <w:p w:rsidR="008D4510" w:rsidRPr="005D0732" w:rsidRDefault="00063A22" w:rsidP="00052095">
      <w:pPr>
        <w:spacing w:before="0" w:line="276" w:lineRule="auto"/>
        <w:rPr>
          <w:rFonts w:ascii="Arial Narrow" w:hAnsi="Arial Narrow"/>
          <w:sz w:val="24"/>
        </w:rPr>
      </w:pPr>
      <w:r w:rsidRPr="005D0732">
        <w:rPr>
          <w:rFonts w:ascii="Arial Narrow" w:hAnsi="Arial Narrow"/>
          <w:sz w:val="24"/>
        </w:rPr>
        <w:t xml:space="preserve">Pastoral Prayer </w:t>
      </w:r>
    </w:p>
    <w:p w:rsidR="00EE0EE4" w:rsidRPr="00473551" w:rsidRDefault="00EE0EE4" w:rsidP="00FF1D17">
      <w:pPr>
        <w:spacing w:before="0" w:line="276" w:lineRule="auto"/>
        <w:rPr>
          <w:rFonts w:ascii="Arial Narrow" w:hAnsi="Arial Narrow"/>
          <w:sz w:val="32"/>
          <w:szCs w:val="32"/>
        </w:rPr>
      </w:pPr>
    </w:p>
    <w:p w:rsidR="006C605A" w:rsidRPr="005D0732" w:rsidRDefault="00473551" w:rsidP="00473551">
      <w:pPr>
        <w:tabs>
          <w:tab w:val="left" w:pos="3600"/>
        </w:tabs>
        <w:spacing w:before="0" w:line="276" w:lineRule="auto"/>
        <w:rPr>
          <w:rFonts w:ascii="Arial Narrow" w:hAnsi="Arial Narrow"/>
          <w:sz w:val="24"/>
        </w:rPr>
      </w:pPr>
      <w:r>
        <w:rPr>
          <w:rFonts w:ascii="Arial Narrow" w:hAnsi="Arial Narrow"/>
          <w:sz w:val="24"/>
        </w:rPr>
        <w:t>Scripture Reading:                       Micah 5: 2-</w:t>
      </w:r>
      <w:proofErr w:type="gramStart"/>
      <w:r>
        <w:rPr>
          <w:rFonts w:ascii="Arial Narrow" w:hAnsi="Arial Narrow"/>
          <w:sz w:val="24"/>
        </w:rPr>
        <w:t>5           Pew Bible pg# 1450-1451</w:t>
      </w:r>
      <w:proofErr w:type="gramEnd"/>
    </w:p>
    <w:p w:rsidR="00476C64" w:rsidRPr="005D0732" w:rsidRDefault="00063A22" w:rsidP="005561B5">
      <w:pPr>
        <w:spacing w:before="0" w:line="276" w:lineRule="auto"/>
        <w:rPr>
          <w:rFonts w:ascii="Arial Narrow" w:hAnsi="Arial Narrow"/>
          <w:sz w:val="24"/>
        </w:rPr>
      </w:pPr>
      <w:r w:rsidRPr="005D0732">
        <w:rPr>
          <w:rFonts w:ascii="Arial Narrow" w:hAnsi="Arial Narrow"/>
          <w:sz w:val="24"/>
        </w:rPr>
        <w:t>Liturgist:  The Word of God for the people of God.</w:t>
      </w:r>
    </w:p>
    <w:p w:rsidR="00E770EC" w:rsidRPr="005D0732" w:rsidRDefault="00063A22">
      <w:pPr>
        <w:spacing w:before="0"/>
        <w:rPr>
          <w:rFonts w:ascii="Arial Narrow" w:hAnsi="Arial Narrow"/>
          <w:b/>
          <w:sz w:val="24"/>
        </w:rPr>
      </w:pPr>
      <w:r w:rsidRPr="005D0732">
        <w:rPr>
          <w:rFonts w:ascii="Arial Narrow" w:hAnsi="Arial Narrow"/>
          <w:b/>
          <w:sz w:val="24"/>
        </w:rPr>
        <w:t xml:space="preserve">*People: Thanks </w:t>
      </w:r>
      <w:proofErr w:type="gramStart"/>
      <w:r w:rsidRPr="005D0732">
        <w:rPr>
          <w:rFonts w:ascii="Arial Narrow" w:hAnsi="Arial Narrow"/>
          <w:b/>
          <w:sz w:val="24"/>
        </w:rPr>
        <w:t>be</w:t>
      </w:r>
      <w:proofErr w:type="gramEnd"/>
      <w:r w:rsidRPr="005D0732">
        <w:rPr>
          <w:rFonts w:ascii="Arial Narrow" w:hAnsi="Arial Narrow"/>
          <w:b/>
          <w:sz w:val="24"/>
        </w:rPr>
        <w:t xml:space="preserve"> to God!</w:t>
      </w:r>
    </w:p>
    <w:p w:rsidR="00DE2CD3" w:rsidRPr="00473551" w:rsidRDefault="00DE2CD3">
      <w:pPr>
        <w:spacing w:before="0"/>
        <w:rPr>
          <w:rFonts w:ascii="Arial Narrow" w:hAnsi="Arial Narrow"/>
          <w:b/>
          <w:sz w:val="32"/>
          <w:szCs w:val="32"/>
        </w:rPr>
      </w:pPr>
    </w:p>
    <w:p w:rsidR="00204B50" w:rsidRPr="005D0732" w:rsidRDefault="00473551" w:rsidP="00600479">
      <w:pPr>
        <w:spacing w:before="0"/>
        <w:rPr>
          <w:rFonts w:ascii="Arial Narrow" w:hAnsi="Arial Narrow"/>
          <w:b/>
          <w:sz w:val="24"/>
        </w:rPr>
      </w:pPr>
      <w:r>
        <w:rPr>
          <w:rFonts w:ascii="Arial Narrow" w:hAnsi="Arial Narrow"/>
          <w:b/>
          <w:sz w:val="24"/>
        </w:rPr>
        <w:t>Sermon:                     “Thank You Jesus, Our Rescuer!”</w:t>
      </w:r>
      <w:r w:rsidR="005A5FA8">
        <w:rPr>
          <w:rFonts w:ascii="Arial Narrow" w:hAnsi="Arial Narrow"/>
          <w:b/>
          <w:sz w:val="24"/>
        </w:rPr>
        <w:t xml:space="preserve"> </w:t>
      </w:r>
      <w:r>
        <w:rPr>
          <w:rFonts w:ascii="Arial Narrow" w:hAnsi="Arial Narrow"/>
          <w:b/>
          <w:sz w:val="24"/>
        </w:rPr>
        <w:t xml:space="preserve">         Pastor Jules</w:t>
      </w:r>
    </w:p>
    <w:p w:rsidR="008135F2" w:rsidRPr="00473551" w:rsidRDefault="008135F2" w:rsidP="008135F2">
      <w:pPr>
        <w:tabs>
          <w:tab w:val="left" w:pos="3600"/>
        </w:tabs>
        <w:spacing w:before="0" w:line="276" w:lineRule="auto"/>
        <w:rPr>
          <w:rFonts w:ascii="Arial Narrow" w:hAnsi="Arial Narrow"/>
          <w:sz w:val="32"/>
          <w:szCs w:val="32"/>
        </w:rPr>
      </w:pPr>
    </w:p>
    <w:p w:rsidR="00473551" w:rsidRDefault="00063A22" w:rsidP="00082288">
      <w:pPr>
        <w:tabs>
          <w:tab w:val="left" w:pos="3600"/>
        </w:tabs>
        <w:spacing w:before="0" w:line="276" w:lineRule="auto"/>
        <w:rPr>
          <w:rFonts w:ascii="Arial Narrow" w:hAnsi="Arial Narrow"/>
          <w:b/>
          <w:sz w:val="24"/>
        </w:rPr>
      </w:pPr>
      <w:r w:rsidRPr="005D0732">
        <w:rPr>
          <w:rFonts w:ascii="Arial Narrow" w:hAnsi="Arial Narrow"/>
          <w:b/>
          <w:sz w:val="24"/>
        </w:rPr>
        <w:t>*H</w:t>
      </w:r>
      <w:r w:rsidR="000478BA" w:rsidRPr="005D0732">
        <w:rPr>
          <w:rFonts w:ascii="Arial Narrow" w:hAnsi="Arial Narrow"/>
          <w:b/>
          <w:sz w:val="24"/>
        </w:rPr>
        <w:t>ymn</w:t>
      </w:r>
      <w:r w:rsidR="00B97734" w:rsidRPr="005D0732">
        <w:rPr>
          <w:rFonts w:ascii="Arial Narrow" w:hAnsi="Arial Narrow"/>
          <w:b/>
          <w:sz w:val="24"/>
        </w:rPr>
        <w:t>:</w:t>
      </w:r>
      <w:r w:rsidR="007C4204" w:rsidRPr="005D0732">
        <w:rPr>
          <w:rFonts w:ascii="Arial Narrow" w:hAnsi="Arial Narrow"/>
          <w:b/>
          <w:sz w:val="24"/>
        </w:rPr>
        <w:t xml:space="preserve">     </w:t>
      </w:r>
      <w:r w:rsidR="00FE3381" w:rsidRPr="005D0732">
        <w:rPr>
          <w:rFonts w:ascii="Arial Narrow" w:hAnsi="Arial Narrow"/>
          <w:b/>
          <w:sz w:val="24"/>
        </w:rPr>
        <w:t xml:space="preserve"> </w:t>
      </w:r>
      <w:r w:rsidR="00473551">
        <w:rPr>
          <w:rFonts w:ascii="Arial Narrow" w:hAnsi="Arial Narrow"/>
          <w:b/>
          <w:sz w:val="24"/>
        </w:rPr>
        <w:t xml:space="preserve">                                 Silent Night                                    UMH #239</w:t>
      </w:r>
    </w:p>
    <w:p w:rsidR="00052095" w:rsidRPr="005D0732" w:rsidRDefault="00473551" w:rsidP="00082288">
      <w:pPr>
        <w:tabs>
          <w:tab w:val="left" w:pos="3600"/>
        </w:tabs>
        <w:spacing w:before="0" w:line="276" w:lineRule="auto"/>
        <w:rPr>
          <w:rFonts w:ascii="Arial Narrow" w:hAnsi="Arial Narrow"/>
          <w:b/>
          <w:sz w:val="24"/>
        </w:rPr>
      </w:pPr>
      <w:r>
        <w:rPr>
          <w:rFonts w:ascii="Arial Narrow" w:hAnsi="Arial Narrow"/>
          <w:b/>
          <w:sz w:val="24"/>
        </w:rPr>
        <w:t>Candle Lighting</w:t>
      </w:r>
      <w:r w:rsidR="00FE3381" w:rsidRPr="005D0732">
        <w:rPr>
          <w:rFonts w:ascii="Arial Narrow" w:hAnsi="Arial Narrow"/>
          <w:b/>
          <w:sz w:val="24"/>
        </w:rPr>
        <w:t xml:space="preserve">           </w:t>
      </w:r>
      <w:r w:rsidR="00A1200D" w:rsidRPr="005D0732">
        <w:rPr>
          <w:rFonts w:ascii="Arial Narrow" w:hAnsi="Arial Narrow"/>
          <w:b/>
          <w:sz w:val="24"/>
        </w:rPr>
        <w:t xml:space="preserve">   </w:t>
      </w:r>
      <w:r w:rsidR="00EE0EE4">
        <w:rPr>
          <w:rFonts w:ascii="Arial Narrow" w:hAnsi="Arial Narrow"/>
          <w:b/>
          <w:sz w:val="24"/>
        </w:rPr>
        <w:t xml:space="preserve">      </w:t>
      </w:r>
    </w:p>
    <w:p w:rsidR="004B57AE" w:rsidRPr="00473551" w:rsidRDefault="004B57AE" w:rsidP="004B57AE">
      <w:pPr>
        <w:tabs>
          <w:tab w:val="left" w:pos="3600"/>
        </w:tabs>
        <w:spacing w:before="0" w:line="276" w:lineRule="auto"/>
        <w:rPr>
          <w:rFonts w:ascii="Arial Narrow" w:hAnsi="Arial Narrow"/>
          <w:sz w:val="32"/>
          <w:szCs w:val="32"/>
        </w:rPr>
      </w:pPr>
    </w:p>
    <w:p w:rsidR="00473551" w:rsidRDefault="00E7554C" w:rsidP="00F87B28">
      <w:pPr>
        <w:spacing w:before="0" w:line="276" w:lineRule="auto"/>
        <w:rPr>
          <w:rFonts w:ascii="Arial Narrow" w:hAnsi="Arial Narrow"/>
          <w:sz w:val="24"/>
        </w:rPr>
      </w:pPr>
      <w:r w:rsidRPr="005D0732">
        <w:rPr>
          <w:rFonts w:ascii="Arial Narrow" w:hAnsi="Arial Narrow"/>
          <w:sz w:val="24"/>
        </w:rPr>
        <w:t>*Benediction</w:t>
      </w:r>
      <w:r w:rsidR="00BD7823" w:rsidRPr="005D0732">
        <w:rPr>
          <w:rFonts w:ascii="Arial Narrow" w:hAnsi="Arial Narrow"/>
          <w:sz w:val="24"/>
        </w:rPr>
        <w:t>:</w:t>
      </w:r>
      <w:r w:rsidR="004A45B4" w:rsidRPr="005D0732">
        <w:rPr>
          <w:sz w:val="24"/>
        </w:rPr>
        <w:t xml:space="preserve"> </w:t>
      </w:r>
      <w:r w:rsidR="00BF6018" w:rsidRPr="005D0732">
        <w:rPr>
          <w:rFonts w:ascii="Arial Narrow" w:hAnsi="Arial Narrow"/>
          <w:sz w:val="24"/>
        </w:rPr>
        <w:t xml:space="preserve"> </w:t>
      </w:r>
    </w:p>
    <w:p w:rsidR="00EE0EE4" w:rsidRPr="00F87B28" w:rsidRDefault="00473551" w:rsidP="00F87B28">
      <w:pPr>
        <w:spacing w:before="0" w:line="276" w:lineRule="auto"/>
        <w:rPr>
          <w:rFonts w:ascii="Arial Narrow" w:hAnsi="Arial Narrow"/>
          <w:sz w:val="24"/>
        </w:rPr>
      </w:pPr>
      <w:r>
        <w:rPr>
          <w:rFonts w:ascii="Arial Narrow" w:hAnsi="Arial Narrow"/>
        </w:rPr>
        <w:t>Wonderful Counselor, Mighty God, Everlasting Father and Prince of Peace bestow your grace and love on our congregation. Pour the joy of your coming into their hearts and let them be your church to everyone they will encounter. Amen!</w:t>
      </w:r>
    </w:p>
    <w:p w:rsidR="00F60E82" w:rsidRPr="00473551" w:rsidRDefault="00F60E82">
      <w:pPr>
        <w:spacing w:before="0"/>
        <w:rPr>
          <w:rFonts w:ascii="Arial Narrow" w:hAnsi="Arial Narrow"/>
          <w:b/>
          <w:sz w:val="32"/>
          <w:szCs w:val="32"/>
        </w:rPr>
      </w:pPr>
    </w:p>
    <w:p w:rsidR="0043474D" w:rsidRPr="005D0732" w:rsidRDefault="00063A22">
      <w:pPr>
        <w:spacing w:before="0"/>
        <w:rPr>
          <w:rFonts w:ascii="Arial Narrow" w:hAnsi="Arial Narrow"/>
          <w:b/>
          <w:sz w:val="24"/>
        </w:rPr>
      </w:pPr>
      <w:r w:rsidRPr="005D0732">
        <w:rPr>
          <w:rFonts w:ascii="Arial Narrow" w:hAnsi="Arial Narrow"/>
          <w:b/>
          <w:sz w:val="24"/>
        </w:rPr>
        <w:t>*Stand if able with Participation</w:t>
      </w:r>
    </w:p>
    <w:p w:rsidR="00C444B8" w:rsidRPr="00473551" w:rsidRDefault="00C444B8">
      <w:pPr>
        <w:spacing w:before="0"/>
        <w:rPr>
          <w:rFonts w:ascii="Arial Narrow" w:hAnsi="Arial Narrow"/>
          <w:b/>
          <w:sz w:val="32"/>
          <w:szCs w:val="32"/>
        </w:rPr>
      </w:pPr>
    </w:p>
    <w:p w:rsidR="00A42886" w:rsidRPr="005D0732" w:rsidRDefault="00A42886">
      <w:pPr>
        <w:spacing w:before="0"/>
        <w:rPr>
          <w:rFonts w:ascii="Arial Narrow" w:hAnsi="Arial Narrow"/>
          <w:sz w:val="24"/>
        </w:rPr>
      </w:pPr>
      <w:r w:rsidRPr="005D0732">
        <w:rPr>
          <w:rFonts w:ascii="Arial Narrow" w:hAnsi="Arial Narrow"/>
          <w:b/>
          <w:sz w:val="24"/>
        </w:rPr>
        <w:t xml:space="preserve">Greeter/Usher: </w:t>
      </w:r>
      <w:r w:rsidRPr="005D0732">
        <w:rPr>
          <w:rFonts w:ascii="Arial Narrow" w:hAnsi="Arial Narrow"/>
          <w:sz w:val="24"/>
        </w:rPr>
        <w:t>Fred Raine</w:t>
      </w:r>
    </w:p>
    <w:p w:rsidR="00A1200D" w:rsidRPr="005D0732" w:rsidRDefault="00A1200D">
      <w:pPr>
        <w:spacing w:before="0"/>
        <w:rPr>
          <w:rFonts w:ascii="Arial Narrow" w:hAnsi="Arial Narrow"/>
          <w:sz w:val="24"/>
        </w:rPr>
      </w:pPr>
    </w:p>
    <w:p w:rsidR="00E3179A" w:rsidRPr="005D0732" w:rsidRDefault="00E3179A" w:rsidP="00E3179A">
      <w:pPr>
        <w:spacing w:before="0"/>
        <w:rPr>
          <w:rFonts w:ascii="Arial Narrow" w:hAnsi="Arial Narrow"/>
          <w:sz w:val="24"/>
        </w:rPr>
      </w:pPr>
      <w:r w:rsidRPr="005D0732">
        <w:rPr>
          <w:rFonts w:ascii="Arial Narrow" w:hAnsi="Arial Narrow"/>
          <w:b/>
          <w:sz w:val="24"/>
        </w:rPr>
        <w:t>December Birthdays:</w:t>
      </w:r>
      <w:r w:rsidRPr="005D0732">
        <w:rPr>
          <w:rFonts w:ascii="Arial Narrow" w:hAnsi="Arial Narrow"/>
          <w:sz w:val="24"/>
        </w:rPr>
        <w:t xml:space="preserve">  3- Walter Gerney, 10- Al Zappola, 10- Nancy Sadler, </w:t>
      </w:r>
      <w:r w:rsidRPr="005D0732">
        <w:rPr>
          <w:rFonts w:ascii="Arial Narrow" w:hAnsi="Arial Narrow"/>
          <w:sz w:val="24"/>
        </w:rPr>
        <w:tab/>
        <w:t>16- Linda Tothero, 20- Rey Seddon Jr., 30- Barbara Wright</w:t>
      </w:r>
    </w:p>
    <w:p w:rsidR="00E3179A" w:rsidRPr="005D0732" w:rsidRDefault="00E3179A" w:rsidP="00E3179A">
      <w:pPr>
        <w:spacing w:before="0"/>
        <w:rPr>
          <w:rFonts w:ascii="Arial Narrow" w:hAnsi="Arial Narrow"/>
          <w:sz w:val="24"/>
        </w:rPr>
      </w:pPr>
      <w:r w:rsidRPr="005D0732">
        <w:rPr>
          <w:rFonts w:ascii="Arial Narrow" w:hAnsi="Arial Narrow"/>
          <w:b/>
          <w:sz w:val="24"/>
        </w:rPr>
        <w:t>December Anniversaries:</w:t>
      </w:r>
      <w:r w:rsidRPr="005D0732">
        <w:rPr>
          <w:rFonts w:ascii="Arial Narrow" w:hAnsi="Arial Narrow"/>
          <w:sz w:val="24"/>
        </w:rPr>
        <w:t xml:space="preserve"> 20- Debbie &amp; Richard Porter</w:t>
      </w:r>
    </w:p>
    <w:sectPr w:rsidR="00E3179A" w:rsidRPr="005D0732" w:rsidSect="000B0F93">
      <w:pgSz w:w="15840" w:h="12240" w:orient="landscape"/>
      <w:pgMar w:top="720" w:right="720" w:bottom="720" w:left="720" w:header="446" w:footer="446" w:gutter="0"/>
      <w:cols w:num="2"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186C" w:rsidRDefault="004C186C">
      <w:pPr>
        <w:spacing w:before="0"/>
      </w:pPr>
      <w:r>
        <w:separator/>
      </w:r>
    </w:p>
  </w:endnote>
  <w:endnote w:type="continuationSeparator" w:id="0">
    <w:p w:rsidR="004C186C" w:rsidRDefault="004C186C">
      <w:pPr>
        <w:spacing w:before="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roman"/>
    <w:pitch w:val="default"/>
    <w:sig w:usb0="00000000" w:usb1="00000000" w:usb2="00000000" w:usb3="00000000" w:csb0="00000000" w:csb1="00000000"/>
  </w:font>
  <w:font w:name="ヒラギノ角ゴ Pro W3">
    <w:altName w:val="Times New Roman"/>
    <w:charset w:val="00"/>
    <w:family w:val="roman"/>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Bold Italic">
    <w:panose1 w:val="02020703060505090304"/>
    <w:charset w:val="00"/>
    <w:family w:val="roman"/>
    <w:pitch w:val="default"/>
    <w:sig w:usb0="00000000" w:usb1="00000000" w:usb2="00000000" w:usb3="00000000" w:csb0="00000000" w:csb1="00000000"/>
  </w:font>
  <w:font w:name="Times New Roman Italic">
    <w:panose1 w:val="02020503050405090304"/>
    <w:charset w:val="00"/>
    <w:family w:val="roman"/>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186C" w:rsidRDefault="004C186C">
      <w:pPr>
        <w:spacing w:before="0"/>
      </w:pPr>
      <w:r>
        <w:separator/>
      </w:r>
    </w:p>
  </w:footnote>
  <w:footnote w:type="continuationSeparator" w:id="0">
    <w:p w:rsidR="004C186C" w:rsidRDefault="004C186C">
      <w:pPr>
        <w:spacing w:before="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stylePaneFormatFilter w:val="2801"/>
  <w:defaultTabStop w:val="720"/>
  <w:autoHyphenation/>
  <w:defaultTableStyle w:val="Normal"/>
  <w:evenAndOddHeaders/>
  <w:drawingGridHorizontalSpacing w:val="110"/>
  <w:drawingGridVerticalSpacing w:val="0"/>
  <w:displayHorizontalDrawingGridEvery w:val="0"/>
  <w:displayVerticalDrawingGridEvery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
  <w:docVars>
    <w:docVar w:name="__Grammarly_42____i" w:val="H4sIAAAAAAAEAKtWckksSQxILCpxzi/NK1GyMqwFAAEhoTITAAAA"/>
    <w:docVar w:name="__Grammarly_42___1" w:val="H4sIAAAAAAAEAKtWcslP9kxRslIyNDYyMjA1NbQwtjS3MLIwMbRQ0lEKTi0uzszPAymwrAUAg5TxJiwAAAA="/>
  </w:docVars>
  <w:rsids>
    <w:rsidRoot w:val="00215CC2"/>
    <w:rsid w:val="000075DA"/>
    <w:rsid w:val="000077ED"/>
    <w:rsid w:val="00012392"/>
    <w:rsid w:val="000168FA"/>
    <w:rsid w:val="00017258"/>
    <w:rsid w:val="00020D20"/>
    <w:rsid w:val="00030A27"/>
    <w:rsid w:val="000322C4"/>
    <w:rsid w:val="00033631"/>
    <w:rsid w:val="00037C5B"/>
    <w:rsid w:val="00040AE5"/>
    <w:rsid w:val="00044336"/>
    <w:rsid w:val="00046110"/>
    <w:rsid w:val="00046186"/>
    <w:rsid w:val="00046741"/>
    <w:rsid w:val="000478BA"/>
    <w:rsid w:val="00050271"/>
    <w:rsid w:val="00051F85"/>
    <w:rsid w:val="00052095"/>
    <w:rsid w:val="00053DA6"/>
    <w:rsid w:val="0005681B"/>
    <w:rsid w:val="000603EF"/>
    <w:rsid w:val="00060C80"/>
    <w:rsid w:val="0006292F"/>
    <w:rsid w:val="00063A22"/>
    <w:rsid w:val="00064635"/>
    <w:rsid w:val="00064A53"/>
    <w:rsid w:val="000667CF"/>
    <w:rsid w:val="00082288"/>
    <w:rsid w:val="00087BA4"/>
    <w:rsid w:val="00091CAD"/>
    <w:rsid w:val="000A417F"/>
    <w:rsid w:val="000A7CB4"/>
    <w:rsid w:val="000B0F93"/>
    <w:rsid w:val="000B306E"/>
    <w:rsid w:val="000B3F5C"/>
    <w:rsid w:val="000B6160"/>
    <w:rsid w:val="000C3C14"/>
    <w:rsid w:val="000C43A7"/>
    <w:rsid w:val="000C4D6B"/>
    <w:rsid w:val="000C6953"/>
    <w:rsid w:val="000C7C44"/>
    <w:rsid w:val="000D1C9E"/>
    <w:rsid w:val="000D5867"/>
    <w:rsid w:val="000E00E1"/>
    <w:rsid w:val="000E19E4"/>
    <w:rsid w:val="000E4933"/>
    <w:rsid w:val="000E5B55"/>
    <w:rsid w:val="000F452A"/>
    <w:rsid w:val="000F5C54"/>
    <w:rsid w:val="000F789A"/>
    <w:rsid w:val="001037E8"/>
    <w:rsid w:val="0010716F"/>
    <w:rsid w:val="00110E4D"/>
    <w:rsid w:val="00111CC6"/>
    <w:rsid w:val="001120B2"/>
    <w:rsid w:val="001127AD"/>
    <w:rsid w:val="001146D7"/>
    <w:rsid w:val="00116114"/>
    <w:rsid w:val="00116E31"/>
    <w:rsid w:val="0012310C"/>
    <w:rsid w:val="001236E5"/>
    <w:rsid w:val="001310F8"/>
    <w:rsid w:val="00133031"/>
    <w:rsid w:val="00133265"/>
    <w:rsid w:val="001400F1"/>
    <w:rsid w:val="00140C2C"/>
    <w:rsid w:val="00142FA9"/>
    <w:rsid w:val="0014318B"/>
    <w:rsid w:val="00144A7D"/>
    <w:rsid w:val="00152A1E"/>
    <w:rsid w:val="001552D7"/>
    <w:rsid w:val="0016032A"/>
    <w:rsid w:val="00161B67"/>
    <w:rsid w:val="00161E0B"/>
    <w:rsid w:val="0016485F"/>
    <w:rsid w:val="00173191"/>
    <w:rsid w:val="00173234"/>
    <w:rsid w:val="00173597"/>
    <w:rsid w:val="00182570"/>
    <w:rsid w:val="00190FB4"/>
    <w:rsid w:val="0019107E"/>
    <w:rsid w:val="00192CB3"/>
    <w:rsid w:val="00193A83"/>
    <w:rsid w:val="00193AF1"/>
    <w:rsid w:val="00196415"/>
    <w:rsid w:val="001A0A13"/>
    <w:rsid w:val="001A737C"/>
    <w:rsid w:val="001B3457"/>
    <w:rsid w:val="001B410F"/>
    <w:rsid w:val="001B4EEB"/>
    <w:rsid w:val="001C0972"/>
    <w:rsid w:val="001C0BED"/>
    <w:rsid w:val="001C173D"/>
    <w:rsid w:val="001C5DF0"/>
    <w:rsid w:val="001C79A5"/>
    <w:rsid w:val="001D04F5"/>
    <w:rsid w:val="001D587C"/>
    <w:rsid w:val="001E043E"/>
    <w:rsid w:val="001E1B2D"/>
    <w:rsid w:val="001E4391"/>
    <w:rsid w:val="001F0A34"/>
    <w:rsid w:val="001F10DF"/>
    <w:rsid w:val="001F2B50"/>
    <w:rsid w:val="00204B50"/>
    <w:rsid w:val="00210657"/>
    <w:rsid w:val="00215CC2"/>
    <w:rsid w:val="00222984"/>
    <w:rsid w:val="0022539E"/>
    <w:rsid w:val="00231860"/>
    <w:rsid w:val="00232596"/>
    <w:rsid w:val="002367D2"/>
    <w:rsid w:val="00240B36"/>
    <w:rsid w:val="00241950"/>
    <w:rsid w:val="002450A0"/>
    <w:rsid w:val="002466DC"/>
    <w:rsid w:val="00252FD7"/>
    <w:rsid w:val="002540C0"/>
    <w:rsid w:val="00254512"/>
    <w:rsid w:val="0025470F"/>
    <w:rsid w:val="0025472F"/>
    <w:rsid w:val="00260B12"/>
    <w:rsid w:val="0026114C"/>
    <w:rsid w:val="002628D1"/>
    <w:rsid w:val="00262F7F"/>
    <w:rsid w:val="00263ABC"/>
    <w:rsid w:val="00264824"/>
    <w:rsid w:val="00266530"/>
    <w:rsid w:val="002730D0"/>
    <w:rsid w:val="002738F0"/>
    <w:rsid w:val="00273EAB"/>
    <w:rsid w:val="00275959"/>
    <w:rsid w:val="00285049"/>
    <w:rsid w:val="002876CF"/>
    <w:rsid w:val="00294E51"/>
    <w:rsid w:val="00295C1F"/>
    <w:rsid w:val="002A1053"/>
    <w:rsid w:val="002A321A"/>
    <w:rsid w:val="002A479F"/>
    <w:rsid w:val="002A4EEE"/>
    <w:rsid w:val="002B0059"/>
    <w:rsid w:val="002B4AAB"/>
    <w:rsid w:val="002B5F23"/>
    <w:rsid w:val="002B631E"/>
    <w:rsid w:val="002B690E"/>
    <w:rsid w:val="002C1C41"/>
    <w:rsid w:val="002C3EB7"/>
    <w:rsid w:val="002D18D3"/>
    <w:rsid w:val="002D451D"/>
    <w:rsid w:val="002D577A"/>
    <w:rsid w:val="002D6761"/>
    <w:rsid w:val="002D6A93"/>
    <w:rsid w:val="002E30EA"/>
    <w:rsid w:val="002E462C"/>
    <w:rsid w:val="002E594C"/>
    <w:rsid w:val="002E59FF"/>
    <w:rsid w:val="002E645C"/>
    <w:rsid w:val="002E7DCA"/>
    <w:rsid w:val="002F112A"/>
    <w:rsid w:val="002F203B"/>
    <w:rsid w:val="002F2A84"/>
    <w:rsid w:val="002F790B"/>
    <w:rsid w:val="00300126"/>
    <w:rsid w:val="00300BF1"/>
    <w:rsid w:val="00301051"/>
    <w:rsid w:val="00303CE9"/>
    <w:rsid w:val="00306764"/>
    <w:rsid w:val="0031138A"/>
    <w:rsid w:val="00312EBB"/>
    <w:rsid w:val="00313B65"/>
    <w:rsid w:val="0031402D"/>
    <w:rsid w:val="00316E6A"/>
    <w:rsid w:val="0032236C"/>
    <w:rsid w:val="00322EFD"/>
    <w:rsid w:val="00323438"/>
    <w:rsid w:val="00323F74"/>
    <w:rsid w:val="00326B1E"/>
    <w:rsid w:val="00332493"/>
    <w:rsid w:val="00333EED"/>
    <w:rsid w:val="00335E70"/>
    <w:rsid w:val="003373FA"/>
    <w:rsid w:val="00344C9A"/>
    <w:rsid w:val="00344E8E"/>
    <w:rsid w:val="003460C5"/>
    <w:rsid w:val="00347527"/>
    <w:rsid w:val="0035067E"/>
    <w:rsid w:val="00352D09"/>
    <w:rsid w:val="0035367E"/>
    <w:rsid w:val="0035401E"/>
    <w:rsid w:val="00354ACD"/>
    <w:rsid w:val="00356FED"/>
    <w:rsid w:val="00360129"/>
    <w:rsid w:val="00370EF8"/>
    <w:rsid w:val="00371BC5"/>
    <w:rsid w:val="00372FBB"/>
    <w:rsid w:val="00382157"/>
    <w:rsid w:val="00385783"/>
    <w:rsid w:val="00386C30"/>
    <w:rsid w:val="00387E62"/>
    <w:rsid w:val="00390BC6"/>
    <w:rsid w:val="00390F06"/>
    <w:rsid w:val="0039230E"/>
    <w:rsid w:val="003A1B69"/>
    <w:rsid w:val="003A2E33"/>
    <w:rsid w:val="003A3017"/>
    <w:rsid w:val="003B27DA"/>
    <w:rsid w:val="003B2A32"/>
    <w:rsid w:val="003B2FEF"/>
    <w:rsid w:val="003B3741"/>
    <w:rsid w:val="003B5FDF"/>
    <w:rsid w:val="003B60F1"/>
    <w:rsid w:val="003C4735"/>
    <w:rsid w:val="003E3D6C"/>
    <w:rsid w:val="003E5A09"/>
    <w:rsid w:val="003F3933"/>
    <w:rsid w:val="003F4241"/>
    <w:rsid w:val="003F71EA"/>
    <w:rsid w:val="003F7372"/>
    <w:rsid w:val="003F7AC0"/>
    <w:rsid w:val="003F7DE4"/>
    <w:rsid w:val="0040231D"/>
    <w:rsid w:val="004049B1"/>
    <w:rsid w:val="0040746B"/>
    <w:rsid w:val="00407C9B"/>
    <w:rsid w:val="00420232"/>
    <w:rsid w:val="004262CA"/>
    <w:rsid w:val="004323D7"/>
    <w:rsid w:val="004335C8"/>
    <w:rsid w:val="0043474D"/>
    <w:rsid w:val="004347B5"/>
    <w:rsid w:val="0044733A"/>
    <w:rsid w:val="00447B7A"/>
    <w:rsid w:val="00464B28"/>
    <w:rsid w:val="004657B4"/>
    <w:rsid w:val="00466582"/>
    <w:rsid w:val="00473551"/>
    <w:rsid w:val="00474518"/>
    <w:rsid w:val="00475A2F"/>
    <w:rsid w:val="00475D95"/>
    <w:rsid w:val="00476C64"/>
    <w:rsid w:val="0048033A"/>
    <w:rsid w:val="0048158A"/>
    <w:rsid w:val="004815D3"/>
    <w:rsid w:val="004838E5"/>
    <w:rsid w:val="004855A2"/>
    <w:rsid w:val="00490F56"/>
    <w:rsid w:val="0049186C"/>
    <w:rsid w:val="004929FC"/>
    <w:rsid w:val="004A1030"/>
    <w:rsid w:val="004A14A3"/>
    <w:rsid w:val="004A44DD"/>
    <w:rsid w:val="004A45B4"/>
    <w:rsid w:val="004B03FF"/>
    <w:rsid w:val="004B1108"/>
    <w:rsid w:val="004B27CD"/>
    <w:rsid w:val="004B57AE"/>
    <w:rsid w:val="004B6292"/>
    <w:rsid w:val="004C186C"/>
    <w:rsid w:val="004C18E3"/>
    <w:rsid w:val="004C6E78"/>
    <w:rsid w:val="004D6946"/>
    <w:rsid w:val="004E0DB6"/>
    <w:rsid w:val="004E12F8"/>
    <w:rsid w:val="004E2C24"/>
    <w:rsid w:val="004E565E"/>
    <w:rsid w:val="004E7F2E"/>
    <w:rsid w:val="004F3131"/>
    <w:rsid w:val="004F7DD9"/>
    <w:rsid w:val="00500203"/>
    <w:rsid w:val="00501E34"/>
    <w:rsid w:val="00502840"/>
    <w:rsid w:val="005047DF"/>
    <w:rsid w:val="00505609"/>
    <w:rsid w:val="00511DE0"/>
    <w:rsid w:val="00511F47"/>
    <w:rsid w:val="00512104"/>
    <w:rsid w:val="00512729"/>
    <w:rsid w:val="00521B24"/>
    <w:rsid w:val="00525095"/>
    <w:rsid w:val="005264BD"/>
    <w:rsid w:val="005271D1"/>
    <w:rsid w:val="00527694"/>
    <w:rsid w:val="005278A8"/>
    <w:rsid w:val="00533E6F"/>
    <w:rsid w:val="00534D43"/>
    <w:rsid w:val="00535456"/>
    <w:rsid w:val="00537172"/>
    <w:rsid w:val="005372F3"/>
    <w:rsid w:val="00537489"/>
    <w:rsid w:val="005376AA"/>
    <w:rsid w:val="00542D82"/>
    <w:rsid w:val="0054470D"/>
    <w:rsid w:val="00551BE8"/>
    <w:rsid w:val="00551EDB"/>
    <w:rsid w:val="00554326"/>
    <w:rsid w:val="005561B5"/>
    <w:rsid w:val="00561033"/>
    <w:rsid w:val="005629B8"/>
    <w:rsid w:val="00566B99"/>
    <w:rsid w:val="00570734"/>
    <w:rsid w:val="0057192B"/>
    <w:rsid w:val="00571EC2"/>
    <w:rsid w:val="00572852"/>
    <w:rsid w:val="00580308"/>
    <w:rsid w:val="00580B80"/>
    <w:rsid w:val="005916B0"/>
    <w:rsid w:val="00593D75"/>
    <w:rsid w:val="00594358"/>
    <w:rsid w:val="00594C65"/>
    <w:rsid w:val="0059518A"/>
    <w:rsid w:val="00595C17"/>
    <w:rsid w:val="0059762F"/>
    <w:rsid w:val="005A1430"/>
    <w:rsid w:val="005A1E67"/>
    <w:rsid w:val="005A3293"/>
    <w:rsid w:val="005A5FA8"/>
    <w:rsid w:val="005A7007"/>
    <w:rsid w:val="005B0CEE"/>
    <w:rsid w:val="005B1352"/>
    <w:rsid w:val="005B381E"/>
    <w:rsid w:val="005B431A"/>
    <w:rsid w:val="005B46D0"/>
    <w:rsid w:val="005B4802"/>
    <w:rsid w:val="005B4F55"/>
    <w:rsid w:val="005B7D97"/>
    <w:rsid w:val="005C0B4E"/>
    <w:rsid w:val="005C1D62"/>
    <w:rsid w:val="005C39A9"/>
    <w:rsid w:val="005D0732"/>
    <w:rsid w:val="005D650F"/>
    <w:rsid w:val="005E2CA7"/>
    <w:rsid w:val="005E7D43"/>
    <w:rsid w:val="005F203F"/>
    <w:rsid w:val="005F4D14"/>
    <w:rsid w:val="005F7D69"/>
    <w:rsid w:val="00600479"/>
    <w:rsid w:val="00601FC3"/>
    <w:rsid w:val="00604EAD"/>
    <w:rsid w:val="006076FA"/>
    <w:rsid w:val="0061113B"/>
    <w:rsid w:val="00615331"/>
    <w:rsid w:val="0062014A"/>
    <w:rsid w:val="00623570"/>
    <w:rsid w:val="00631195"/>
    <w:rsid w:val="00632EFD"/>
    <w:rsid w:val="00637A28"/>
    <w:rsid w:val="00640ACF"/>
    <w:rsid w:val="00641C97"/>
    <w:rsid w:val="00643568"/>
    <w:rsid w:val="006459A0"/>
    <w:rsid w:val="00661D09"/>
    <w:rsid w:val="00665DB9"/>
    <w:rsid w:val="0066765A"/>
    <w:rsid w:val="006715C0"/>
    <w:rsid w:val="00674E38"/>
    <w:rsid w:val="00675B04"/>
    <w:rsid w:val="0068162C"/>
    <w:rsid w:val="00683222"/>
    <w:rsid w:val="00685161"/>
    <w:rsid w:val="00685228"/>
    <w:rsid w:val="0068555A"/>
    <w:rsid w:val="00687E59"/>
    <w:rsid w:val="00691107"/>
    <w:rsid w:val="0069583F"/>
    <w:rsid w:val="006A134C"/>
    <w:rsid w:val="006A167B"/>
    <w:rsid w:val="006A32B0"/>
    <w:rsid w:val="006A50DE"/>
    <w:rsid w:val="006A597C"/>
    <w:rsid w:val="006A5E40"/>
    <w:rsid w:val="006B0444"/>
    <w:rsid w:val="006B0B72"/>
    <w:rsid w:val="006C26F2"/>
    <w:rsid w:val="006C605A"/>
    <w:rsid w:val="006D08D2"/>
    <w:rsid w:val="006D23B2"/>
    <w:rsid w:val="006D5DBB"/>
    <w:rsid w:val="006E4B6B"/>
    <w:rsid w:val="006E7939"/>
    <w:rsid w:val="006E7A42"/>
    <w:rsid w:val="006F0D67"/>
    <w:rsid w:val="006F52E9"/>
    <w:rsid w:val="006F6467"/>
    <w:rsid w:val="006F7577"/>
    <w:rsid w:val="00700D84"/>
    <w:rsid w:val="00701089"/>
    <w:rsid w:val="00703422"/>
    <w:rsid w:val="007041D6"/>
    <w:rsid w:val="007119C5"/>
    <w:rsid w:val="00711F97"/>
    <w:rsid w:val="00713E78"/>
    <w:rsid w:val="007160B5"/>
    <w:rsid w:val="00721756"/>
    <w:rsid w:val="00724F1F"/>
    <w:rsid w:val="007316D4"/>
    <w:rsid w:val="00731F73"/>
    <w:rsid w:val="00732868"/>
    <w:rsid w:val="00732DE9"/>
    <w:rsid w:val="00732FD7"/>
    <w:rsid w:val="00737D29"/>
    <w:rsid w:val="0074004C"/>
    <w:rsid w:val="0074047A"/>
    <w:rsid w:val="00740F23"/>
    <w:rsid w:val="00742256"/>
    <w:rsid w:val="00745FAA"/>
    <w:rsid w:val="00751E03"/>
    <w:rsid w:val="00760C63"/>
    <w:rsid w:val="00761C6A"/>
    <w:rsid w:val="00767FE5"/>
    <w:rsid w:val="007700AB"/>
    <w:rsid w:val="00771768"/>
    <w:rsid w:val="0077409A"/>
    <w:rsid w:val="00785248"/>
    <w:rsid w:val="007856EF"/>
    <w:rsid w:val="00786795"/>
    <w:rsid w:val="00786C15"/>
    <w:rsid w:val="00786CAD"/>
    <w:rsid w:val="00787891"/>
    <w:rsid w:val="0079037E"/>
    <w:rsid w:val="007A0154"/>
    <w:rsid w:val="007A2118"/>
    <w:rsid w:val="007A45FB"/>
    <w:rsid w:val="007A738C"/>
    <w:rsid w:val="007A7424"/>
    <w:rsid w:val="007B3D8E"/>
    <w:rsid w:val="007C26EB"/>
    <w:rsid w:val="007C2E9E"/>
    <w:rsid w:val="007C3314"/>
    <w:rsid w:val="007C4204"/>
    <w:rsid w:val="007C5873"/>
    <w:rsid w:val="007C5C38"/>
    <w:rsid w:val="007C715A"/>
    <w:rsid w:val="007C7C65"/>
    <w:rsid w:val="007D22EC"/>
    <w:rsid w:val="007D5926"/>
    <w:rsid w:val="007D651B"/>
    <w:rsid w:val="007D7D61"/>
    <w:rsid w:val="007E05DC"/>
    <w:rsid w:val="007E214A"/>
    <w:rsid w:val="007E5B7A"/>
    <w:rsid w:val="007E66C2"/>
    <w:rsid w:val="007E7FDD"/>
    <w:rsid w:val="007F249E"/>
    <w:rsid w:val="007F33A7"/>
    <w:rsid w:val="007F66BA"/>
    <w:rsid w:val="00802E38"/>
    <w:rsid w:val="0080317A"/>
    <w:rsid w:val="00804193"/>
    <w:rsid w:val="0080517E"/>
    <w:rsid w:val="00812B17"/>
    <w:rsid w:val="008135F2"/>
    <w:rsid w:val="00821902"/>
    <w:rsid w:val="008235CB"/>
    <w:rsid w:val="008241FF"/>
    <w:rsid w:val="0083148D"/>
    <w:rsid w:val="0083169A"/>
    <w:rsid w:val="00832B35"/>
    <w:rsid w:val="00833A2F"/>
    <w:rsid w:val="0083658E"/>
    <w:rsid w:val="008421FB"/>
    <w:rsid w:val="00843A45"/>
    <w:rsid w:val="00846A81"/>
    <w:rsid w:val="00846AEE"/>
    <w:rsid w:val="00850090"/>
    <w:rsid w:val="008502EE"/>
    <w:rsid w:val="008534D6"/>
    <w:rsid w:val="00853E42"/>
    <w:rsid w:val="00853F63"/>
    <w:rsid w:val="00854410"/>
    <w:rsid w:val="0085670B"/>
    <w:rsid w:val="008576CB"/>
    <w:rsid w:val="00865D7C"/>
    <w:rsid w:val="00866BBC"/>
    <w:rsid w:val="00876B25"/>
    <w:rsid w:val="00877425"/>
    <w:rsid w:val="00883A81"/>
    <w:rsid w:val="008845B8"/>
    <w:rsid w:val="0088720B"/>
    <w:rsid w:val="00887871"/>
    <w:rsid w:val="00890C35"/>
    <w:rsid w:val="00892EEE"/>
    <w:rsid w:val="008966D5"/>
    <w:rsid w:val="00897BDD"/>
    <w:rsid w:val="008A34ED"/>
    <w:rsid w:val="008A4FBF"/>
    <w:rsid w:val="008B634E"/>
    <w:rsid w:val="008B72D0"/>
    <w:rsid w:val="008C6782"/>
    <w:rsid w:val="008C7741"/>
    <w:rsid w:val="008D1968"/>
    <w:rsid w:val="008D3FF8"/>
    <w:rsid w:val="008D42C4"/>
    <w:rsid w:val="008D4510"/>
    <w:rsid w:val="008E21E7"/>
    <w:rsid w:val="008E21EB"/>
    <w:rsid w:val="008E6E1A"/>
    <w:rsid w:val="008E749F"/>
    <w:rsid w:val="008E7D4D"/>
    <w:rsid w:val="008F1498"/>
    <w:rsid w:val="008F261C"/>
    <w:rsid w:val="008F58AE"/>
    <w:rsid w:val="008F7715"/>
    <w:rsid w:val="009065C8"/>
    <w:rsid w:val="00907A56"/>
    <w:rsid w:val="00915C9B"/>
    <w:rsid w:val="00916F6D"/>
    <w:rsid w:val="009207B1"/>
    <w:rsid w:val="00920C7D"/>
    <w:rsid w:val="00922CD8"/>
    <w:rsid w:val="00923D4E"/>
    <w:rsid w:val="00924CDD"/>
    <w:rsid w:val="009266B8"/>
    <w:rsid w:val="009318C5"/>
    <w:rsid w:val="00933523"/>
    <w:rsid w:val="00933A34"/>
    <w:rsid w:val="0093625F"/>
    <w:rsid w:val="0093642D"/>
    <w:rsid w:val="00946241"/>
    <w:rsid w:val="00955167"/>
    <w:rsid w:val="00956887"/>
    <w:rsid w:val="00957275"/>
    <w:rsid w:val="009602FF"/>
    <w:rsid w:val="0096758C"/>
    <w:rsid w:val="00967EC9"/>
    <w:rsid w:val="0097017B"/>
    <w:rsid w:val="00970534"/>
    <w:rsid w:val="00970655"/>
    <w:rsid w:val="009711E1"/>
    <w:rsid w:val="00984981"/>
    <w:rsid w:val="00990292"/>
    <w:rsid w:val="00995D6C"/>
    <w:rsid w:val="00996EC0"/>
    <w:rsid w:val="009A67D9"/>
    <w:rsid w:val="009B4A0D"/>
    <w:rsid w:val="009C22A0"/>
    <w:rsid w:val="009C28CE"/>
    <w:rsid w:val="009C7A33"/>
    <w:rsid w:val="009C7ACF"/>
    <w:rsid w:val="009C7B1C"/>
    <w:rsid w:val="009D05AB"/>
    <w:rsid w:val="009D0D34"/>
    <w:rsid w:val="009D0F42"/>
    <w:rsid w:val="009D3AD9"/>
    <w:rsid w:val="009E549C"/>
    <w:rsid w:val="00A00221"/>
    <w:rsid w:val="00A034F0"/>
    <w:rsid w:val="00A0482D"/>
    <w:rsid w:val="00A0769A"/>
    <w:rsid w:val="00A1200D"/>
    <w:rsid w:val="00A127F2"/>
    <w:rsid w:val="00A12ECD"/>
    <w:rsid w:val="00A14EE1"/>
    <w:rsid w:val="00A1655B"/>
    <w:rsid w:val="00A25EA9"/>
    <w:rsid w:val="00A262E8"/>
    <w:rsid w:val="00A264DA"/>
    <w:rsid w:val="00A26809"/>
    <w:rsid w:val="00A27255"/>
    <w:rsid w:val="00A316E3"/>
    <w:rsid w:val="00A32981"/>
    <w:rsid w:val="00A3355D"/>
    <w:rsid w:val="00A337E7"/>
    <w:rsid w:val="00A35F7E"/>
    <w:rsid w:val="00A4230D"/>
    <w:rsid w:val="00A42886"/>
    <w:rsid w:val="00A44FC3"/>
    <w:rsid w:val="00A455CF"/>
    <w:rsid w:val="00A45C61"/>
    <w:rsid w:val="00A473F5"/>
    <w:rsid w:val="00A505F6"/>
    <w:rsid w:val="00A53083"/>
    <w:rsid w:val="00A545CE"/>
    <w:rsid w:val="00A55DC2"/>
    <w:rsid w:val="00A570DF"/>
    <w:rsid w:val="00A57346"/>
    <w:rsid w:val="00A63C86"/>
    <w:rsid w:val="00A65346"/>
    <w:rsid w:val="00A672B6"/>
    <w:rsid w:val="00A7045E"/>
    <w:rsid w:val="00A73633"/>
    <w:rsid w:val="00A737FF"/>
    <w:rsid w:val="00A74148"/>
    <w:rsid w:val="00A77BB2"/>
    <w:rsid w:val="00A81E74"/>
    <w:rsid w:val="00A81F4D"/>
    <w:rsid w:val="00A85993"/>
    <w:rsid w:val="00A91747"/>
    <w:rsid w:val="00A92A97"/>
    <w:rsid w:val="00A9531A"/>
    <w:rsid w:val="00AA2CC8"/>
    <w:rsid w:val="00AA49BA"/>
    <w:rsid w:val="00AA52B5"/>
    <w:rsid w:val="00AA5BCA"/>
    <w:rsid w:val="00AA5DEE"/>
    <w:rsid w:val="00AA7F0A"/>
    <w:rsid w:val="00AB0E40"/>
    <w:rsid w:val="00AB15BD"/>
    <w:rsid w:val="00AB4938"/>
    <w:rsid w:val="00AB7D89"/>
    <w:rsid w:val="00AC1FA5"/>
    <w:rsid w:val="00AC318D"/>
    <w:rsid w:val="00AC3205"/>
    <w:rsid w:val="00AC4CD8"/>
    <w:rsid w:val="00AD0270"/>
    <w:rsid w:val="00AD061C"/>
    <w:rsid w:val="00AD0712"/>
    <w:rsid w:val="00AD31CE"/>
    <w:rsid w:val="00AD4657"/>
    <w:rsid w:val="00AD6263"/>
    <w:rsid w:val="00AF3BA2"/>
    <w:rsid w:val="00AF4A50"/>
    <w:rsid w:val="00AF5F84"/>
    <w:rsid w:val="00AF71A1"/>
    <w:rsid w:val="00AF78FF"/>
    <w:rsid w:val="00B0390A"/>
    <w:rsid w:val="00B051CE"/>
    <w:rsid w:val="00B05EF6"/>
    <w:rsid w:val="00B06969"/>
    <w:rsid w:val="00B16622"/>
    <w:rsid w:val="00B2342B"/>
    <w:rsid w:val="00B25A11"/>
    <w:rsid w:val="00B342B6"/>
    <w:rsid w:val="00B37E27"/>
    <w:rsid w:val="00B45899"/>
    <w:rsid w:val="00B56FF9"/>
    <w:rsid w:val="00B57696"/>
    <w:rsid w:val="00B57D43"/>
    <w:rsid w:val="00B601C0"/>
    <w:rsid w:val="00B6043E"/>
    <w:rsid w:val="00B62AA4"/>
    <w:rsid w:val="00B67752"/>
    <w:rsid w:val="00B761E4"/>
    <w:rsid w:val="00B85FED"/>
    <w:rsid w:val="00B86A9F"/>
    <w:rsid w:val="00B91EE0"/>
    <w:rsid w:val="00B91FD3"/>
    <w:rsid w:val="00B9703A"/>
    <w:rsid w:val="00B97734"/>
    <w:rsid w:val="00BA173E"/>
    <w:rsid w:val="00BA3563"/>
    <w:rsid w:val="00BA46A9"/>
    <w:rsid w:val="00BA4ED5"/>
    <w:rsid w:val="00BA7593"/>
    <w:rsid w:val="00BB1FE8"/>
    <w:rsid w:val="00BB2086"/>
    <w:rsid w:val="00BB3225"/>
    <w:rsid w:val="00BB32A7"/>
    <w:rsid w:val="00BB3B43"/>
    <w:rsid w:val="00BB3C6E"/>
    <w:rsid w:val="00BB48E8"/>
    <w:rsid w:val="00BB5279"/>
    <w:rsid w:val="00BC1DCE"/>
    <w:rsid w:val="00BC1EC8"/>
    <w:rsid w:val="00BD46F9"/>
    <w:rsid w:val="00BD5E99"/>
    <w:rsid w:val="00BD7823"/>
    <w:rsid w:val="00BE13F5"/>
    <w:rsid w:val="00BE3675"/>
    <w:rsid w:val="00BE3988"/>
    <w:rsid w:val="00BE79CF"/>
    <w:rsid w:val="00BF10EA"/>
    <w:rsid w:val="00BF176E"/>
    <w:rsid w:val="00BF2F50"/>
    <w:rsid w:val="00BF47A2"/>
    <w:rsid w:val="00BF6018"/>
    <w:rsid w:val="00C0358B"/>
    <w:rsid w:val="00C03922"/>
    <w:rsid w:val="00C05612"/>
    <w:rsid w:val="00C059E2"/>
    <w:rsid w:val="00C05A28"/>
    <w:rsid w:val="00C111A8"/>
    <w:rsid w:val="00C1359F"/>
    <w:rsid w:val="00C157CD"/>
    <w:rsid w:val="00C15AD5"/>
    <w:rsid w:val="00C15F96"/>
    <w:rsid w:val="00C20FC7"/>
    <w:rsid w:val="00C22153"/>
    <w:rsid w:val="00C22E1B"/>
    <w:rsid w:val="00C270F0"/>
    <w:rsid w:val="00C36D67"/>
    <w:rsid w:val="00C428BD"/>
    <w:rsid w:val="00C438D7"/>
    <w:rsid w:val="00C444B8"/>
    <w:rsid w:val="00C4475B"/>
    <w:rsid w:val="00C44DB1"/>
    <w:rsid w:val="00C46DBD"/>
    <w:rsid w:val="00C52128"/>
    <w:rsid w:val="00C55F8A"/>
    <w:rsid w:val="00C56AC0"/>
    <w:rsid w:val="00C60D62"/>
    <w:rsid w:val="00C623A1"/>
    <w:rsid w:val="00C62999"/>
    <w:rsid w:val="00C64660"/>
    <w:rsid w:val="00C7381B"/>
    <w:rsid w:val="00C7560E"/>
    <w:rsid w:val="00C771F3"/>
    <w:rsid w:val="00C8079A"/>
    <w:rsid w:val="00C84BBD"/>
    <w:rsid w:val="00C9774D"/>
    <w:rsid w:val="00CA05E1"/>
    <w:rsid w:val="00CA1966"/>
    <w:rsid w:val="00CA2F40"/>
    <w:rsid w:val="00CA6B50"/>
    <w:rsid w:val="00CA6F42"/>
    <w:rsid w:val="00CB1280"/>
    <w:rsid w:val="00CB1732"/>
    <w:rsid w:val="00CB6A18"/>
    <w:rsid w:val="00CC0CEB"/>
    <w:rsid w:val="00CC5790"/>
    <w:rsid w:val="00CC7B6F"/>
    <w:rsid w:val="00CD1481"/>
    <w:rsid w:val="00CD38FE"/>
    <w:rsid w:val="00CD4E2C"/>
    <w:rsid w:val="00CD514C"/>
    <w:rsid w:val="00CE2DB1"/>
    <w:rsid w:val="00CE3D07"/>
    <w:rsid w:val="00CE469B"/>
    <w:rsid w:val="00CE684D"/>
    <w:rsid w:val="00CF180E"/>
    <w:rsid w:val="00CF25A5"/>
    <w:rsid w:val="00CF26BD"/>
    <w:rsid w:val="00CF2978"/>
    <w:rsid w:val="00CF5D95"/>
    <w:rsid w:val="00D00B73"/>
    <w:rsid w:val="00D042D7"/>
    <w:rsid w:val="00D05ED0"/>
    <w:rsid w:val="00D06A29"/>
    <w:rsid w:val="00D06BF2"/>
    <w:rsid w:val="00D164DC"/>
    <w:rsid w:val="00D20E68"/>
    <w:rsid w:val="00D2776C"/>
    <w:rsid w:val="00D30066"/>
    <w:rsid w:val="00D31C5B"/>
    <w:rsid w:val="00D31EF9"/>
    <w:rsid w:val="00D354D5"/>
    <w:rsid w:val="00D35574"/>
    <w:rsid w:val="00D362AC"/>
    <w:rsid w:val="00D40033"/>
    <w:rsid w:val="00D401E0"/>
    <w:rsid w:val="00D43AA7"/>
    <w:rsid w:val="00D45772"/>
    <w:rsid w:val="00D47930"/>
    <w:rsid w:val="00D528F8"/>
    <w:rsid w:val="00D56DCC"/>
    <w:rsid w:val="00D61177"/>
    <w:rsid w:val="00D61C37"/>
    <w:rsid w:val="00D6506C"/>
    <w:rsid w:val="00D7278B"/>
    <w:rsid w:val="00D72FF8"/>
    <w:rsid w:val="00D74C4E"/>
    <w:rsid w:val="00D7659B"/>
    <w:rsid w:val="00D76B50"/>
    <w:rsid w:val="00D824B3"/>
    <w:rsid w:val="00D83B6F"/>
    <w:rsid w:val="00D86F65"/>
    <w:rsid w:val="00D87E40"/>
    <w:rsid w:val="00D929BC"/>
    <w:rsid w:val="00D92BF9"/>
    <w:rsid w:val="00D93DB5"/>
    <w:rsid w:val="00D9421A"/>
    <w:rsid w:val="00DA0FEE"/>
    <w:rsid w:val="00DA2685"/>
    <w:rsid w:val="00DA3968"/>
    <w:rsid w:val="00DA5391"/>
    <w:rsid w:val="00DA57F8"/>
    <w:rsid w:val="00DA640B"/>
    <w:rsid w:val="00DA64BA"/>
    <w:rsid w:val="00DA7FD4"/>
    <w:rsid w:val="00DB0EF7"/>
    <w:rsid w:val="00DB15B0"/>
    <w:rsid w:val="00DB3864"/>
    <w:rsid w:val="00DB49CA"/>
    <w:rsid w:val="00DB5EE6"/>
    <w:rsid w:val="00DC011D"/>
    <w:rsid w:val="00DC1198"/>
    <w:rsid w:val="00DC3BD6"/>
    <w:rsid w:val="00DC48BF"/>
    <w:rsid w:val="00DC657F"/>
    <w:rsid w:val="00DD06A1"/>
    <w:rsid w:val="00DD5EB7"/>
    <w:rsid w:val="00DD72C0"/>
    <w:rsid w:val="00DE2CD3"/>
    <w:rsid w:val="00DE3EB8"/>
    <w:rsid w:val="00DE6551"/>
    <w:rsid w:val="00DE6CCF"/>
    <w:rsid w:val="00DE6F81"/>
    <w:rsid w:val="00DE7111"/>
    <w:rsid w:val="00DF1E94"/>
    <w:rsid w:val="00DF4BC7"/>
    <w:rsid w:val="00DF6F22"/>
    <w:rsid w:val="00DF7B97"/>
    <w:rsid w:val="00DF7ED6"/>
    <w:rsid w:val="00E03502"/>
    <w:rsid w:val="00E05487"/>
    <w:rsid w:val="00E06074"/>
    <w:rsid w:val="00E104C8"/>
    <w:rsid w:val="00E10D8D"/>
    <w:rsid w:val="00E14FA6"/>
    <w:rsid w:val="00E157AE"/>
    <w:rsid w:val="00E16713"/>
    <w:rsid w:val="00E17F45"/>
    <w:rsid w:val="00E212B4"/>
    <w:rsid w:val="00E22B00"/>
    <w:rsid w:val="00E25BEC"/>
    <w:rsid w:val="00E26673"/>
    <w:rsid w:val="00E26F2C"/>
    <w:rsid w:val="00E30524"/>
    <w:rsid w:val="00E309C2"/>
    <w:rsid w:val="00E3179A"/>
    <w:rsid w:val="00E345B7"/>
    <w:rsid w:val="00E35652"/>
    <w:rsid w:val="00E3596E"/>
    <w:rsid w:val="00E374A7"/>
    <w:rsid w:val="00E37E3C"/>
    <w:rsid w:val="00E42DE6"/>
    <w:rsid w:val="00E45BDD"/>
    <w:rsid w:val="00E4664F"/>
    <w:rsid w:val="00E54CE1"/>
    <w:rsid w:val="00E55CE2"/>
    <w:rsid w:val="00E55FE7"/>
    <w:rsid w:val="00E575BB"/>
    <w:rsid w:val="00E6049C"/>
    <w:rsid w:val="00E6084C"/>
    <w:rsid w:val="00E657BF"/>
    <w:rsid w:val="00E661B4"/>
    <w:rsid w:val="00E701D1"/>
    <w:rsid w:val="00E745DC"/>
    <w:rsid w:val="00E7554C"/>
    <w:rsid w:val="00E75851"/>
    <w:rsid w:val="00E770EC"/>
    <w:rsid w:val="00E81937"/>
    <w:rsid w:val="00E8225E"/>
    <w:rsid w:val="00E853CE"/>
    <w:rsid w:val="00E913DC"/>
    <w:rsid w:val="00E94A5E"/>
    <w:rsid w:val="00E95681"/>
    <w:rsid w:val="00EA3D0E"/>
    <w:rsid w:val="00EA6C66"/>
    <w:rsid w:val="00EB2CAC"/>
    <w:rsid w:val="00EB4074"/>
    <w:rsid w:val="00EB6D04"/>
    <w:rsid w:val="00EB7CFA"/>
    <w:rsid w:val="00EC03B6"/>
    <w:rsid w:val="00EC36A2"/>
    <w:rsid w:val="00EC4A5C"/>
    <w:rsid w:val="00EC70E7"/>
    <w:rsid w:val="00ED4CE9"/>
    <w:rsid w:val="00EE0EE4"/>
    <w:rsid w:val="00EE2E84"/>
    <w:rsid w:val="00EE2F44"/>
    <w:rsid w:val="00EE3E3C"/>
    <w:rsid w:val="00EE6C16"/>
    <w:rsid w:val="00EF23EC"/>
    <w:rsid w:val="00F0180D"/>
    <w:rsid w:val="00F032B7"/>
    <w:rsid w:val="00F04AB9"/>
    <w:rsid w:val="00F072B7"/>
    <w:rsid w:val="00F10427"/>
    <w:rsid w:val="00F10854"/>
    <w:rsid w:val="00F111FB"/>
    <w:rsid w:val="00F132DF"/>
    <w:rsid w:val="00F13781"/>
    <w:rsid w:val="00F13813"/>
    <w:rsid w:val="00F20BE3"/>
    <w:rsid w:val="00F23820"/>
    <w:rsid w:val="00F2734C"/>
    <w:rsid w:val="00F35755"/>
    <w:rsid w:val="00F36DE0"/>
    <w:rsid w:val="00F53796"/>
    <w:rsid w:val="00F552E9"/>
    <w:rsid w:val="00F60E82"/>
    <w:rsid w:val="00F60EEC"/>
    <w:rsid w:val="00F6306B"/>
    <w:rsid w:val="00F647B0"/>
    <w:rsid w:val="00F70774"/>
    <w:rsid w:val="00F7774A"/>
    <w:rsid w:val="00F81D76"/>
    <w:rsid w:val="00F87B28"/>
    <w:rsid w:val="00F90F52"/>
    <w:rsid w:val="00F927EA"/>
    <w:rsid w:val="00FA33E1"/>
    <w:rsid w:val="00FA518C"/>
    <w:rsid w:val="00FB24C9"/>
    <w:rsid w:val="00FB2648"/>
    <w:rsid w:val="00FB52B0"/>
    <w:rsid w:val="00FB7469"/>
    <w:rsid w:val="00FB7A58"/>
    <w:rsid w:val="00FC1A10"/>
    <w:rsid w:val="00FD2E93"/>
    <w:rsid w:val="00FD3A2A"/>
    <w:rsid w:val="00FE3381"/>
    <w:rsid w:val="00FE4310"/>
    <w:rsid w:val="00FE4F38"/>
    <w:rsid w:val="00FE6CC9"/>
    <w:rsid w:val="00FE7537"/>
    <w:rsid w:val="00FF0A1D"/>
    <w:rsid w:val="00FF1D17"/>
    <w:rsid w:val="00FF4DF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4"/>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1"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Placeholder Text" w:locked="0" w:uiPriority="99"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iPriority="99"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3F7372"/>
    <w:pPr>
      <w:spacing w:before="100"/>
    </w:pPr>
    <w:rPr>
      <w:rFonts w:ascii="Lucida Grande" w:eastAsia="ヒラギノ角ゴ Pro W3" w:hAnsi="Lucida Grande"/>
      <w:color w:val="000000"/>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sid w:val="003F7372"/>
    <w:pPr>
      <w:spacing w:before="100"/>
    </w:pPr>
    <w:rPr>
      <w:rFonts w:ascii="Lucida Grande" w:eastAsia="ヒラギノ角ゴ Pro W3" w:hAnsi="Lucida Grande"/>
      <w:color w:val="000000"/>
      <w:sz w:val="22"/>
    </w:rPr>
  </w:style>
  <w:style w:type="paragraph" w:styleId="ListParagraph">
    <w:name w:val="List Paragraph"/>
    <w:basedOn w:val="Normal"/>
    <w:uiPriority w:val="34"/>
    <w:qFormat/>
    <w:rsid w:val="00D401E0"/>
    <w:pPr>
      <w:ind w:left="720"/>
      <w:contextualSpacing/>
    </w:pPr>
  </w:style>
  <w:style w:type="paragraph" w:styleId="BalloonText">
    <w:name w:val="Balloon Text"/>
    <w:basedOn w:val="Normal"/>
    <w:link w:val="BalloonTextChar"/>
    <w:semiHidden/>
    <w:unhideWhenUsed/>
    <w:locked/>
    <w:rsid w:val="00D06BF2"/>
    <w:pPr>
      <w:spacing w:before="0"/>
    </w:pPr>
    <w:rPr>
      <w:rFonts w:ascii="Tahoma" w:hAnsi="Tahoma" w:cs="Tahoma"/>
      <w:sz w:val="16"/>
      <w:szCs w:val="16"/>
    </w:rPr>
  </w:style>
  <w:style w:type="character" w:customStyle="1" w:styleId="BalloonTextChar">
    <w:name w:val="Balloon Text Char"/>
    <w:basedOn w:val="DefaultParagraphFont"/>
    <w:link w:val="BalloonText"/>
    <w:semiHidden/>
    <w:rsid w:val="00D06BF2"/>
    <w:rPr>
      <w:rFonts w:ascii="Tahoma" w:eastAsia="ヒラギノ角ゴ Pro W3" w:hAnsi="Tahoma" w:cs="Tahoma"/>
      <w:color w:val="000000"/>
      <w:sz w:val="16"/>
      <w:szCs w:val="16"/>
    </w:rPr>
  </w:style>
  <w:style w:type="character" w:customStyle="1" w:styleId="small-caps">
    <w:name w:val="small-caps"/>
    <w:basedOn w:val="DefaultParagraphFont"/>
    <w:rsid w:val="005561B5"/>
  </w:style>
  <w:style w:type="character" w:customStyle="1" w:styleId="apple-tab-span">
    <w:name w:val="apple-tab-span"/>
    <w:basedOn w:val="DefaultParagraphFont"/>
    <w:rsid w:val="001552D7"/>
  </w:style>
  <w:style w:type="paragraph" w:styleId="NoSpacing">
    <w:name w:val="No Spacing"/>
    <w:uiPriority w:val="1"/>
    <w:qFormat/>
    <w:rsid w:val="00700D84"/>
    <w:pPr>
      <w:jc w:val="right"/>
    </w:pPr>
    <w:rPr>
      <w:rFonts w:asciiTheme="minorHAnsi" w:eastAsiaTheme="minorHAnsi" w:hAnsiTheme="minorHAnsi" w:cstheme="minorBidi"/>
      <w:sz w:val="22"/>
      <w:szCs w:val="22"/>
    </w:rPr>
  </w:style>
  <w:style w:type="paragraph" w:styleId="NormalWeb">
    <w:name w:val="Normal (Web)"/>
    <w:basedOn w:val="Normal"/>
    <w:uiPriority w:val="99"/>
    <w:unhideWhenUsed/>
    <w:locked/>
    <w:rsid w:val="00C111A8"/>
    <w:pPr>
      <w:spacing w:beforeAutospacing="1" w:after="100" w:afterAutospacing="1"/>
    </w:pPr>
    <w:rPr>
      <w:rFonts w:ascii="Times New Roman" w:eastAsia="Times New Roman" w:hAnsi="Times New Roman"/>
      <w:color w:val="auto"/>
      <w:sz w:val="24"/>
    </w:rPr>
  </w:style>
  <w:style w:type="character" w:styleId="Emphasis">
    <w:name w:val="Emphasis"/>
    <w:basedOn w:val="DefaultParagraphFont"/>
    <w:qFormat/>
    <w:locked/>
    <w:rsid w:val="00C52128"/>
    <w:rPr>
      <w:i/>
      <w:iCs/>
    </w:rPr>
  </w:style>
</w:styles>
</file>

<file path=word/webSettings.xml><?xml version="1.0" encoding="utf-8"?>
<w:webSettings xmlns:r="http://schemas.openxmlformats.org/officeDocument/2006/relationships" xmlns:w="http://schemas.openxmlformats.org/wordprocessingml/2006/main">
  <w:divs>
    <w:div w:id="45303445">
      <w:bodyDiv w:val="1"/>
      <w:marLeft w:val="0"/>
      <w:marRight w:val="0"/>
      <w:marTop w:val="0"/>
      <w:marBottom w:val="0"/>
      <w:divBdr>
        <w:top w:val="none" w:sz="0" w:space="0" w:color="auto"/>
        <w:left w:val="none" w:sz="0" w:space="0" w:color="auto"/>
        <w:bottom w:val="none" w:sz="0" w:space="0" w:color="auto"/>
        <w:right w:val="none" w:sz="0" w:space="0" w:color="auto"/>
      </w:divBdr>
    </w:div>
    <w:div w:id="51277627">
      <w:bodyDiv w:val="1"/>
      <w:marLeft w:val="0"/>
      <w:marRight w:val="0"/>
      <w:marTop w:val="0"/>
      <w:marBottom w:val="0"/>
      <w:divBdr>
        <w:top w:val="none" w:sz="0" w:space="0" w:color="auto"/>
        <w:left w:val="none" w:sz="0" w:space="0" w:color="auto"/>
        <w:bottom w:val="none" w:sz="0" w:space="0" w:color="auto"/>
        <w:right w:val="none" w:sz="0" w:space="0" w:color="auto"/>
      </w:divBdr>
    </w:div>
    <w:div w:id="62879259">
      <w:bodyDiv w:val="1"/>
      <w:marLeft w:val="0"/>
      <w:marRight w:val="0"/>
      <w:marTop w:val="0"/>
      <w:marBottom w:val="0"/>
      <w:divBdr>
        <w:top w:val="none" w:sz="0" w:space="0" w:color="auto"/>
        <w:left w:val="none" w:sz="0" w:space="0" w:color="auto"/>
        <w:bottom w:val="none" w:sz="0" w:space="0" w:color="auto"/>
        <w:right w:val="none" w:sz="0" w:space="0" w:color="auto"/>
      </w:divBdr>
    </w:div>
    <w:div w:id="64300089">
      <w:bodyDiv w:val="1"/>
      <w:marLeft w:val="0"/>
      <w:marRight w:val="0"/>
      <w:marTop w:val="0"/>
      <w:marBottom w:val="0"/>
      <w:divBdr>
        <w:top w:val="none" w:sz="0" w:space="0" w:color="auto"/>
        <w:left w:val="none" w:sz="0" w:space="0" w:color="auto"/>
        <w:bottom w:val="none" w:sz="0" w:space="0" w:color="auto"/>
        <w:right w:val="none" w:sz="0" w:space="0" w:color="auto"/>
      </w:divBdr>
    </w:div>
    <w:div w:id="67926975">
      <w:bodyDiv w:val="1"/>
      <w:marLeft w:val="0"/>
      <w:marRight w:val="0"/>
      <w:marTop w:val="0"/>
      <w:marBottom w:val="0"/>
      <w:divBdr>
        <w:top w:val="none" w:sz="0" w:space="0" w:color="auto"/>
        <w:left w:val="none" w:sz="0" w:space="0" w:color="auto"/>
        <w:bottom w:val="none" w:sz="0" w:space="0" w:color="auto"/>
        <w:right w:val="none" w:sz="0" w:space="0" w:color="auto"/>
      </w:divBdr>
    </w:div>
    <w:div w:id="72505979">
      <w:bodyDiv w:val="1"/>
      <w:marLeft w:val="0"/>
      <w:marRight w:val="0"/>
      <w:marTop w:val="0"/>
      <w:marBottom w:val="0"/>
      <w:divBdr>
        <w:top w:val="none" w:sz="0" w:space="0" w:color="auto"/>
        <w:left w:val="none" w:sz="0" w:space="0" w:color="auto"/>
        <w:bottom w:val="none" w:sz="0" w:space="0" w:color="auto"/>
        <w:right w:val="none" w:sz="0" w:space="0" w:color="auto"/>
      </w:divBdr>
    </w:div>
    <w:div w:id="109665295">
      <w:bodyDiv w:val="1"/>
      <w:marLeft w:val="0"/>
      <w:marRight w:val="0"/>
      <w:marTop w:val="0"/>
      <w:marBottom w:val="0"/>
      <w:divBdr>
        <w:top w:val="none" w:sz="0" w:space="0" w:color="auto"/>
        <w:left w:val="none" w:sz="0" w:space="0" w:color="auto"/>
        <w:bottom w:val="none" w:sz="0" w:space="0" w:color="auto"/>
        <w:right w:val="none" w:sz="0" w:space="0" w:color="auto"/>
      </w:divBdr>
    </w:div>
    <w:div w:id="183788388">
      <w:bodyDiv w:val="1"/>
      <w:marLeft w:val="0"/>
      <w:marRight w:val="0"/>
      <w:marTop w:val="0"/>
      <w:marBottom w:val="0"/>
      <w:divBdr>
        <w:top w:val="none" w:sz="0" w:space="0" w:color="auto"/>
        <w:left w:val="none" w:sz="0" w:space="0" w:color="auto"/>
        <w:bottom w:val="none" w:sz="0" w:space="0" w:color="auto"/>
        <w:right w:val="none" w:sz="0" w:space="0" w:color="auto"/>
      </w:divBdr>
    </w:div>
    <w:div w:id="200947822">
      <w:bodyDiv w:val="1"/>
      <w:marLeft w:val="0"/>
      <w:marRight w:val="0"/>
      <w:marTop w:val="0"/>
      <w:marBottom w:val="0"/>
      <w:divBdr>
        <w:top w:val="none" w:sz="0" w:space="0" w:color="auto"/>
        <w:left w:val="none" w:sz="0" w:space="0" w:color="auto"/>
        <w:bottom w:val="none" w:sz="0" w:space="0" w:color="auto"/>
        <w:right w:val="none" w:sz="0" w:space="0" w:color="auto"/>
      </w:divBdr>
    </w:div>
    <w:div w:id="214892825">
      <w:bodyDiv w:val="1"/>
      <w:marLeft w:val="0"/>
      <w:marRight w:val="0"/>
      <w:marTop w:val="0"/>
      <w:marBottom w:val="0"/>
      <w:divBdr>
        <w:top w:val="none" w:sz="0" w:space="0" w:color="auto"/>
        <w:left w:val="none" w:sz="0" w:space="0" w:color="auto"/>
        <w:bottom w:val="none" w:sz="0" w:space="0" w:color="auto"/>
        <w:right w:val="none" w:sz="0" w:space="0" w:color="auto"/>
      </w:divBdr>
    </w:div>
    <w:div w:id="275262167">
      <w:bodyDiv w:val="1"/>
      <w:marLeft w:val="0"/>
      <w:marRight w:val="0"/>
      <w:marTop w:val="0"/>
      <w:marBottom w:val="0"/>
      <w:divBdr>
        <w:top w:val="none" w:sz="0" w:space="0" w:color="auto"/>
        <w:left w:val="none" w:sz="0" w:space="0" w:color="auto"/>
        <w:bottom w:val="none" w:sz="0" w:space="0" w:color="auto"/>
        <w:right w:val="none" w:sz="0" w:space="0" w:color="auto"/>
      </w:divBdr>
    </w:div>
    <w:div w:id="297808643">
      <w:bodyDiv w:val="1"/>
      <w:marLeft w:val="0"/>
      <w:marRight w:val="0"/>
      <w:marTop w:val="0"/>
      <w:marBottom w:val="0"/>
      <w:divBdr>
        <w:top w:val="none" w:sz="0" w:space="0" w:color="auto"/>
        <w:left w:val="none" w:sz="0" w:space="0" w:color="auto"/>
        <w:bottom w:val="none" w:sz="0" w:space="0" w:color="auto"/>
        <w:right w:val="none" w:sz="0" w:space="0" w:color="auto"/>
      </w:divBdr>
    </w:div>
    <w:div w:id="326330598">
      <w:bodyDiv w:val="1"/>
      <w:marLeft w:val="0"/>
      <w:marRight w:val="0"/>
      <w:marTop w:val="0"/>
      <w:marBottom w:val="0"/>
      <w:divBdr>
        <w:top w:val="none" w:sz="0" w:space="0" w:color="auto"/>
        <w:left w:val="none" w:sz="0" w:space="0" w:color="auto"/>
        <w:bottom w:val="none" w:sz="0" w:space="0" w:color="auto"/>
        <w:right w:val="none" w:sz="0" w:space="0" w:color="auto"/>
      </w:divBdr>
    </w:div>
    <w:div w:id="332807125">
      <w:bodyDiv w:val="1"/>
      <w:marLeft w:val="0"/>
      <w:marRight w:val="0"/>
      <w:marTop w:val="0"/>
      <w:marBottom w:val="0"/>
      <w:divBdr>
        <w:top w:val="none" w:sz="0" w:space="0" w:color="auto"/>
        <w:left w:val="none" w:sz="0" w:space="0" w:color="auto"/>
        <w:bottom w:val="none" w:sz="0" w:space="0" w:color="auto"/>
        <w:right w:val="none" w:sz="0" w:space="0" w:color="auto"/>
      </w:divBdr>
    </w:div>
    <w:div w:id="373778265">
      <w:bodyDiv w:val="1"/>
      <w:marLeft w:val="0"/>
      <w:marRight w:val="0"/>
      <w:marTop w:val="0"/>
      <w:marBottom w:val="0"/>
      <w:divBdr>
        <w:top w:val="none" w:sz="0" w:space="0" w:color="auto"/>
        <w:left w:val="none" w:sz="0" w:space="0" w:color="auto"/>
        <w:bottom w:val="none" w:sz="0" w:space="0" w:color="auto"/>
        <w:right w:val="none" w:sz="0" w:space="0" w:color="auto"/>
      </w:divBdr>
    </w:div>
    <w:div w:id="405347661">
      <w:bodyDiv w:val="1"/>
      <w:marLeft w:val="0"/>
      <w:marRight w:val="0"/>
      <w:marTop w:val="0"/>
      <w:marBottom w:val="0"/>
      <w:divBdr>
        <w:top w:val="none" w:sz="0" w:space="0" w:color="auto"/>
        <w:left w:val="none" w:sz="0" w:space="0" w:color="auto"/>
        <w:bottom w:val="none" w:sz="0" w:space="0" w:color="auto"/>
        <w:right w:val="none" w:sz="0" w:space="0" w:color="auto"/>
      </w:divBdr>
    </w:div>
    <w:div w:id="427890716">
      <w:bodyDiv w:val="1"/>
      <w:marLeft w:val="0"/>
      <w:marRight w:val="0"/>
      <w:marTop w:val="0"/>
      <w:marBottom w:val="0"/>
      <w:divBdr>
        <w:top w:val="none" w:sz="0" w:space="0" w:color="auto"/>
        <w:left w:val="none" w:sz="0" w:space="0" w:color="auto"/>
        <w:bottom w:val="none" w:sz="0" w:space="0" w:color="auto"/>
        <w:right w:val="none" w:sz="0" w:space="0" w:color="auto"/>
      </w:divBdr>
    </w:div>
    <w:div w:id="441851522">
      <w:bodyDiv w:val="1"/>
      <w:marLeft w:val="0"/>
      <w:marRight w:val="0"/>
      <w:marTop w:val="0"/>
      <w:marBottom w:val="0"/>
      <w:divBdr>
        <w:top w:val="none" w:sz="0" w:space="0" w:color="auto"/>
        <w:left w:val="none" w:sz="0" w:space="0" w:color="auto"/>
        <w:bottom w:val="none" w:sz="0" w:space="0" w:color="auto"/>
        <w:right w:val="none" w:sz="0" w:space="0" w:color="auto"/>
      </w:divBdr>
    </w:div>
    <w:div w:id="460534771">
      <w:bodyDiv w:val="1"/>
      <w:marLeft w:val="0"/>
      <w:marRight w:val="0"/>
      <w:marTop w:val="0"/>
      <w:marBottom w:val="0"/>
      <w:divBdr>
        <w:top w:val="none" w:sz="0" w:space="0" w:color="auto"/>
        <w:left w:val="none" w:sz="0" w:space="0" w:color="auto"/>
        <w:bottom w:val="none" w:sz="0" w:space="0" w:color="auto"/>
        <w:right w:val="none" w:sz="0" w:space="0" w:color="auto"/>
      </w:divBdr>
    </w:div>
    <w:div w:id="460851271">
      <w:bodyDiv w:val="1"/>
      <w:marLeft w:val="0"/>
      <w:marRight w:val="0"/>
      <w:marTop w:val="0"/>
      <w:marBottom w:val="0"/>
      <w:divBdr>
        <w:top w:val="none" w:sz="0" w:space="0" w:color="auto"/>
        <w:left w:val="none" w:sz="0" w:space="0" w:color="auto"/>
        <w:bottom w:val="none" w:sz="0" w:space="0" w:color="auto"/>
        <w:right w:val="none" w:sz="0" w:space="0" w:color="auto"/>
      </w:divBdr>
    </w:div>
    <w:div w:id="470364671">
      <w:bodyDiv w:val="1"/>
      <w:marLeft w:val="0"/>
      <w:marRight w:val="0"/>
      <w:marTop w:val="0"/>
      <w:marBottom w:val="0"/>
      <w:divBdr>
        <w:top w:val="none" w:sz="0" w:space="0" w:color="auto"/>
        <w:left w:val="none" w:sz="0" w:space="0" w:color="auto"/>
        <w:bottom w:val="none" w:sz="0" w:space="0" w:color="auto"/>
        <w:right w:val="none" w:sz="0" w:space="0" w:color="auto"/>
      </w:divBdr>
    </w:div>
    <w:div w:id="557322979">
      <w:bodyDiv w:val="1"/>
      <w:marLeft w:val="0"/>
      <w:marRight w:val="0"/>
      <w:marTop w:val="0"/>
      <w:marBottom w:val="0"/>
      <w:divBdr>
        <w:top w:val="none" w:sz="0" w:space="0" w:color="auto"/>
        <w:left w:val="none" w:sz="0" w:space="0" w:color="auto"/>
        <w:bottom w:val="none" w:sz="0" w:space="0" w:color="auto"/>
        <w:right w:val="none" w:sz="0" w:space="0" w:color="auto"/>
      </w:divBdr>
    </w:div>
    <w:div w:id="565337847">
      <w:bodyDiv w:val="1"/>
      <w:marLeft w:val="0"/>
      <w:marRight w:val="0"/>
      <w:marTop w:val="0"/>
      <w:marBottom w:val="0"/>
      <w:divBdr>
        <w:top w:val="none" w:sz="0" w:space="0" w:color="auto"/>
        <w:left w:val="none" w:sz="0" w:space="0" w:color="auto"/>
        <w:bottom w:val="none" w:sz="0" w:space="0" w:color="auto"/>
        <w:right w:val="none" w:sz="0" w:space="0" w:color="auto"/>
      </w:divBdr>
    </w:div>
    <w:div w:id="580022520">
      <w:bodyDiv w:val="1"/>
      <w:marLeft w:val="0"/>
      <w:marRight w:val="0"/>
      <w:marTop w:val="0"/>
      <w:marBottom w:val="0"/>
      <w:divBdr>
        <w:top w:val="none" w:sz="0" w:space="0" w:color="auto"/>
        <w:left w:val="none" w:sz="0" w:space="0" w:color="auto"/>
        <w:bottom w:val="none" w:sz="0" w:space="0" w:color="auto"/>
        <w:right w:val="none" w:sz="0" w:space="0" w:color="auto"/>
      </w:divBdr>
    </w:div>
    <w:div w:id="602148776">
      <w:bodyDiv w:val="1"/>
      <w:marLeft w:val="0"/>
      <w:marRight w:val="0"/>
      <w:marTop w:val="0"/>
      <w:marBottom w:val="0"/>
      <w:divBdr>
        <w:top w:val="none" w:sz="0" w:space="0" w:color="auto"/>
        <w:left w:val="none" w:sz="0" w:space="0" w:color="auto"/>
        <w:bottom w:val="none" w:sz="0" w:space="0" w:color="auto"/>
        <w:right w:val="none" w:sz="0" w:space="0" w:color="auto"/>
      </w:divBdr>
    </w:div>
    <w:div w:id="652442590">
      <w:bodyDiv w:val="1"/>
      <w:marLeft w:val="0"/>
      <w:marRight w:val="0"/>
      <w:marTop w:val="0"/>
      <w:marBottom w:val="0"/>
      <w:divBdr>
        <w:top w:val="none" w:sz="0" w:space="0" w:color="auto"/>
        <w:left w:val="none" w:sz="0" w:space="0" w:color="auto"/>
        <w:bottom w:val="none" w:sz="0" w:space="0" w:color="auto"/>
        <w:right w:val="none" w:sz="0" w:space="0" w:color="auto"/>
      </w:divBdr>
    </w:div>
    <w:div w:id="671613784">
      <w:bodyDiv w:val="1"/>
      <w:marLeft w:val="0"/>
      <w:marRight w:val="0"/>
      <w:marTop w:val="0"/>
      <w:marBottom w:val="0"/>
      <w:divBdr>
        <w:top w:val="none" w:sz="0" w:space="0" w:color="auto"/>
        <w:left w:val="none" w:sz="0" w:space="0" w:color="auto"/>
        <w:bottom w:val="none" w:sz="0" w:space="0" w:color="auto"/>
        <w:right w:val="none" w:sz="0" w:space="0" w:color="auto"/>
      </w:divBdr>
    </w:div>
    <w:div w:id="698164005">
      <w:bodyDiv w:val="1"/>
      <w:marLeft w:val="0"/>
      <w:marRight w:val="0"/>
      <w:marTop w:val="0"/>
      <w:marBottom w:val="0"/>
      <w:divBdr>
        <w:top w:val="none" w:sz="0" w:space="0" w:color="auto"/>
        <w:left w:val="none" w:sz="0" w:space="0" w:color="auto"/>
        <w:bottom w:val="none" w:sz="0" w:space="0" w:color="auto"/>
        <w:right w:val="none" w:sz="0" w:space="0" w:color="auto"/>
      </w:divBdr>
    </w:div>
    <w:div w:id="861630225">
      <w:bodyDiv w:val="1"/>
      <w:marLeft w:val="0"/>
      <w:marRight w:val="0"/>
      <w:marTop w:val="0"/>
      <w:marBottom w:val="0"/>
      <w:divBdr>
        <w:top w:val="none" w:sz="0" w:space="0" w:color="auto"/>
        <w:left w:val="none" w:sz="0" w:space="0" w:color="auto"/>
        <w:bottom w:val="none" w:sz="0" w:space="0" w:color="auto"/>
        <w:right w:val="none" w:sz="0" w:space="0" w:color="auto"/>
      </w:divBdr>
    </w:div>
    <w:div w:id="867987102">
      <w:bodyDiv w:val="1"/>
      <w:marLeft w:val="0"/>
      <w:marRight w:val="0"/>
      <w:marTop w:val="0"/>
      <w:marBottom w:val="0"/>
      <w:divBdr>
        <w:top w:val="none" w:sz="0" w:space="0" w:color="auto"/>
        <w:left w:val="none" w:sz="0" w:space="0" w:color="auto"/>
        <w:bottom w:val="none" w:sz="0" w:space="0" w:color="auto"/>
        <w:right w:val="none" w:sz="0" w:space="0" w:color="auto"/>
      </w:divBdr>
    </w:div>
    <w:div w:id="893153895">
      <w:bodyDiv w:val="1"/>
      <w:marLeft w:val="0"/>
      <w:marRight w:val="0"/>
      <w:marTop w:val="0"/>
      <w:marBottom w:val="0"/>
      <w:divBdr>
        <w:top w:val="none" w:sz="0" w:space="0" w:color="auto"/>
        <w:left w:val="none" w:sz="0" w:space="0" w:color="auto"/>
        <w:bottom w:val="none" w:sz="0" w:space="0" w:color="auto"/>
        <w:right w:val="none" w:sz="0" w:space="0" w:color="auto"/>
      </w:divBdr>
    </w:div>
    <w:div w:id="916791574">
      <w:bodyDiv w:val="1"/>
      <w:marLeft w:val="0"/>
      <w:marRight w:val="0"/>
      <w:marTop w:val="0"/>
      <w:marBottom w:val="0"/>
      <w:divBdr>
        <w:top w:val="none" w:sz="0" w:space="0" w:color="auto"/>
        <w:left w:val="none" w:sz="0" w:space="0" w:color="auto"/>
        <w:bottom w:val="none" w:sz="0" w:space="0" w:color="auto"/>
        <w:right w:val="none" w:sz="0" w:space="0" w:color="auto"/>
      </w:divBdr>
    </w:div>
    <w:div w:id="925579107">
      <w:bodyDiv w:val="1"/>
      <w:marLeft w:val="0"/>
      <w:marRight w:val="0"/>
      <w:marTop w:val="0"/>
      <w:marBottom w:val="0"/>
      <w:divBdr>
        <w:top w:val="none" w:sz="0" w:space="0" w:color="auto"/>
        <w:left w:val="none" w:sz="0" w:space="0" w:color="auto"/>
        <w:bottom w:val="none" w:sz="0" w:space="0" w:color="auto"/>
        <w:right w:val="none" w:sz="0" w:space="0" w:color="auto"/>
      </w:divBdr>
    </w:div>
    <w:div w:id="940452545">
      <w:bodyDiv w:val="1"/>
      <w:marLeft w:val="0"/>
      <w:marRight w:val="0"/>
      <w:marTop w:val="0"/>
      <w:marBottom w:val="0"/>
      <w:divBdr>
        <w:top w:val="none" w:sz="0" w:space="0" w:color="auto"/>
        <w:left w:val="none" w:sz="0" w:space="0" w:color="auto"/>
        <w:bottom w:val="none" w:sz="0" w:space="0" w:color="auto"/>
        <w:right w:val="none" w:sz="0" w:space="0" w:color="auto"/>
      </w:divBdr>
    </w:div>
    <w:div w:id="968507754">
      <w:bodyDiv w:val="1"/>
      <w:marLeft w:val="0"/>
      <w:marRight w:val="0"/>
      <w:marTop w:val="0"/>
      <w:marBottom w:val="0"/>
      <w:divBdr>
        <w:top w:val="none" w:sz="0" w:space="0" w:color="auto"/>
        <w:left w:val="none" w:sz="0" w:space="0" w:color="auto"/>
        <w:bottom w:val="none" w:sz="0" w:space="0" w:color="auto"/>
        <w:right w:val="none" w:sz="0" w:space="0" w:color="auto"/>
      </w:divBdr>
    </w:div>
    <w:div w:id="1010255104">
      <w:bodyDiv w:val="1"/>
      <w:marLeft w:val="0"/>
      <w:marRight w:val="0"/>
      <w:marTop w:val="0"/>
      <w:marBottom w:val="0"/>
      <w:divBdr>
        <w:top w:val="none" w:sz="0" w:space="0" w:color="auto"/>
        <w:left w:val="none" w:sz="0" w:space="0" w:color="auto"/>
        <w:bottom w:val="none" w:sz="0" w:space="0" w:color="auto"/>
        <w:right w:val="none" w:sz="0" w:space="0" w:color="auto"/>
      </w:divBdr>
    </w:div>
    <w:div w:id="1013646063">
      <w:bodyDiv w:val="1"/>
      <w:marLeft w:val="0"/>
      <w:marRight w:val="0"/>
      <w:marTop w:val="0"/>
      <w:marBottom w:val="0"/>
      <w:divBdr>
        <w:top w:val="none" w:sz="0" w:space="0" w:color="auto"/>
        <w:left w:val="none" w:sz="0" w:space="0" w:color="auto"/>
        <w:bottom w:val="none" w:sz="0" w:space="0" w:color="auto"/>
        <w:right w:val="none" w:sz="0" w:space="0" w:color="auto"/>
      </w:divBdr>
    </w:div>
    <w:div w:id="1038966773">
      <w:bodyDiv w:val="1"/>
      <w:marLeft w:val="0"/>
      <w:marRight w:val="0"/>
      <w:marTop w:val="0"/>
      <w:marBottom w:val="0"/>
      <w:divBdr>
        <w:top w:val="none" w:sz="0" w:space="0" w:color="auto"/>
        <w:left w:val="none" w:sz="0" w:space="0" w:color="auto"/>
        <w:bottom w:val="none" w:sz="0" w:space="0" w:color="auto"/>
        <w:right w:val="none" w:sz="0" w:space="0" w:color="auto"/>
      </w:divBdr>
    </w:div>
    <w:div w:id="1211846960">
      <w:bodyDiv w:val="1"/>
      <w:marLeft w:val="0"/>
      <w:marRight w:val="0"/>
      <w:marTop w:val="0"/>
      <w:marBottom w:val="0"/>
      <w:divBdr>
        <w:top w:val="none" w:sz="0" w:space="0" w:color="auto"/>
        <w:left w:val="none" w:sz="0" w:space="0" w:color="auto"/>
        <w:bottom w:val="none" w:sz="0" w:space="0" w:color="auto"/>
        <w:right w:val="none" w:sz="0" w:space="0" w:color="auto"/>
      </w:divBdr>
    </w:div>
    <w:div w:id="1245991809">
      <w:bodyDiv w:val="1"/>
      <w:marLeft w:val="0"/>
      <w:marRight w:val="0"/>
      <w:marTop w:val="0"/>
      <w:marBottom w:val="0"/>
      <w:divBdr>
        <w:top w:val="none" w:sz="0" w:space="0" w:color="auto"/>
        <w:left w:val="none" w:sz="0" w:space="0" w:color="auto"/>
        <w:bottom w:val="none" w:sz="0" w:space="0" w:color="auto"/>
        <w:right w:val="none" w:sz="0" w:space="0" w:color="auto"/>
      </w:divBdr>
    </w:div>
    <w:div w:id="1249344547">
      <w:bodyDiv w:val="1"/>
      <w:marLeft w:val="0"/>
      <w:marRight w:val="0"/>
      <w:marTop w:val="0"/>
      <w:marBottom w:val="0"/>
      <w:divBdr>
        <w:top w:val="none" w:sz="0" w:space="0" w:color="auto"/>
        <w:left w:val="none" w:sz="0" w:space="0" w:color="auto"/>
        <w:bottom w:val="none" w:sz="0" w:space="0" w:color="auto"/>
        <w:right w:val="none" w:sz="0" w:space="0" w:color="auto"/>
      </w:divBdr>
    </w:div>
    <w:div w:id="1261259631">
      <w:bodyDiv w:val="1"/>
      <w:marLeft w:val="0"/>
      <w:marRight w:val="0"/>
      <w:marTop w:val="0"/>
      <w:marBottom w:val="0"/>
      <w:divBdr>
        <w:top w:val="none" w:sz="0" w:space="0" w:color="auto"/>
        <w:left w:val="none" w:sz="0" w:space="0" w:color="auto"/>
        <w:bottom w:val="none" w:sz="0" w:space="0" w:color="auto"/>
        <w:right w:val="none" w:sz="0" w:space="0" w:color="auto"/>
      </w:divBdr>
    </w:div>
    <w:div w:id="1331326586">
      <w:bodyDiv w:val="1"/>
      <w:marLeft w:val="0"/>
      <w:marRight w:val="0"/>
      <w:marTop w:val="0"/>
      <w:marBottom w:val="0"/>
      <w:divBdr>
        <w:top w:val="none" w:sz="0" w:space="0" w:color="auto"/>
        <w:left w:val="none" w:sz="0" w:space="0" w:color="auto"/>
        <w:bottom w:val="none" w:sz="0" w:space="0" w:color="auto"/>
        <w:right w:val="none" w:sz="0" w:space="0" w:color="auto"/>
      </w:divBdr>
    </w:div>
    <w:div w:id="1331524164">
      <w:bodyDiv w:val="1"/>
      <w:marLeft w:val="0"/>
      <w:marRight w:val="0"/>
      <w:marTop w:val="0"/>
      <w:marBottom w:val="0"/>
      <w:divBdr>
        <w:top w:val="none" w:sz="0" w:space="0" w:color="auto"/>
        <w:left w:val="none" w:sz="0" w:space="0" w:color="auto"/>
        <w:bottom w:val="none" w:sz="0" w:space="0" w:color="auto"/>
        <w:right w:val="none" w:sz="0" w:space="0" w:color="auto"/>
      </w:divBdr>
    </w:div>
    <w:div w:id="1338729469">
      <w:bodyDiv w:val="1"/>
      <w:marLeft w:val="0"/>
      <w:marRight w:val="0"/>
      <w:marTop w:val="0"/>
      <w:marBottom w:val="0"/>
      <w:divBdr>
        <w:top w:val="none" w:sz="0" w:space="0" w:color="auto"/>
        <w:left w:val="none" w:sz="0" w:space="0" w:color="auto"/>
        <w:bottom w:val="none" w:sz="0" w:space="0" w:color="auto"/>
        <w:right w:val="none" w:sz="0" w:space="0" w:color="auto"/>
      </w:divBdr>
    </w:div>
    <w:div w:id="1360619796">
      <w:bodyDiv w:val="1"/>
      <w:marLeft w:val="0"/>
      <w:marRight w:val="0"/>
      <w:marTop w:val="0"/>
      <w:marBottom w:val="0"/>
      <w:divBdr>
        <w:top w:val="none" w:sz="0" w:space="0" w:color="auto"/>
        <w:left w:val="none" w:sz="0" w:space="0" w:color="auto"/>
        <w:bottom w:val="none" w:sz="0" w:space="0" w:color="auto"/>
        <w:right w:val="none" w:sz="0" w:space="0" w:color="auto"/>
      </w:divBdr>
    </w:div>
    <w:div w:id="1372268693">
      <w:bodyDiv w:val="1"/>
      <w:marLeft w:val="0"/>
      <w:marRight w:val="0"/>
      <w:marTop w:val="0"/>
      <w:marBottom w:val="0"/>
      <w:divBdr>
        <w:top w:val="none" w:sz="0" w:space="0" w:color="auto"/>
        <w:left w:val="none" w:sz="0" w:space="0" w:color="auto"/>
        <w:bottom w:val="none" w:sz="0" w:space="0" w:color="auto"/>
        <w:right w:val="none" w:sz="0" w:space="0" w:color="auto"/>
      </w:divBdr>
    </w:div>
    <w:div w:id="1405225294">
      <w:bodyDiv w:val="1"/>
      <w:marLeft w:val="0"/>
      <w:marRight w:val="0"/>
      <w:marTop w:val="0"/>
      <w:marBottom w:val="0"/>
      <w:divBdr>
        <w:top w:val="none" w:sz="0" w:space="0" w:color="auto"/>
        <w:left w:val="none" w:sz="0" w:space="0" w:color="auto"/>
        <w:bottom w:val="none" w:sz="0" w:space="0" w:color="auto"/>
        <w:right w:val="none" w:sz="0" w:space="0" w:color="auto"/>
      </w:divBdr>
    </w:div>
    <w:div w:id="1413042494">
      <w:bodyDiv w:val="1"/>
      <w:marLeft w:val="0"/>
      <w:marRight w:val="0"/>
      <w:marTop w:val="0"/>
      <w:marBottom w:val="0"/>
      <w:divBdr>
        <w:top w:val="none" w:sz="0" w:space="0" w:color="auto"/>
        <w:left w:val="none" w:sz="0" w:space="0" w:color="auto"/>
        <w:bottom w:val="none" w:sz="0" w:space="0" w:color="auto"/>
        <w:right w:val="none" w:sz="0" w:space="0" w:color="auto"/>
      </w:divBdr>
    </w:div>
    <w:div w:id="1440180111">
      <w:bodyDiv w:val="1"/>
      <w:marLeft w:val="0"/>
      <w:marRight w:val="0"/>
      <w:marTop w:val="0"/>
      <w:marBottom w:val="0"/>
      <w:divBdr>
        <w:top w:val="none" w:sz="0" w:space="0" w:color="auto"/>
        <w:left w:val="none" w:sz="0" w:space="0" w:color="auto"/>
        <w:bottom w:val="none" w:sz="0" w:space="0" w:color="auto"/>
        <w:right w:val="none" w:sz="0" w:space="0" w:color="auto"/>
      </w:divBdr>
    </w:div>
    <w:div w:id="1466772667">
      <w:bodyDiv w:val="1"/>
      <w:marLeft w:val="0"/>
      <w:marRight w:val="0"/>
      <w:marTop w:val="0"/>
      <w:marBottom w:val="0"/>
      <w:divBdr>
        <w:top w:val="none" w:sz="0" w:space="0" w:color="auto"/>
        <w:left w:val="none" w:sz="0" w:space="0" w:color="auto"/>
        <w:bottom w:val="none" w:sz="0" w:space="0" w:color="auto"/>
        <w:right w:val="none" w:sz="0" w:space="0" w:color="auto"/>
      </w:divBdr>
    </w:div>
    <w:div w:id="1470973170">
      <w:bodyDiv w:val="1"/>
      <w:marLeft w:val="0"/>
      <w:marRight w:val="0"/>
      <w:marTop w:val="0"/>
      <w:marBottom w:val="0"/>
      <w:divBdr>
        <w:top w:val="none" w:sz="0" w:space="0" w:color="auto"/>
        <w:left w:val="none" w:sz="0" w:space="0" w:color="auto"/>
        <w:bottom w:val="none" w:sz="0" w:space="0" w:color="auto"/>
        <w:right w:val="none" w:sz="0" w:space="0" w:color="auto"/>
      </w:divBdr>
    </w:div>
    <w:div w:id="1594128585">
      <w:bodyDiv w:val="1"/>
      <w:marLeft w:val="0"/>
      <w:marRight w:val="0"/>
      <w:marTop w:val="0"/>
      <w:marBottom w:val="0"/>
      <w:divBdr>
        <w:top w:val="none" w:sz="0" w:space="0" w:color="auto"/>
        <w:left w:val="none" w:sz="0" w:space="0" w:color="auto"/>
        <w:bottom w:val="none" w:sz="0" w:space="0" w:color="auto"/>
        <w:right w:val="none" w:sz="0" w:space="0" w:color="auto"/>
      </w:divBdr>
    </w:div>
    <w:div w:id="1603414873">
      <w:bodyDiv w:val="1"/>
      <w:marLeft w:val="0"/>
      <w:marRight w:val="0"/>
      <w:marTop w:val="0"/>
      <w:marBottom w:val="0"/>
      <w:divBdr>
        <w:top w:val="none" w:sz="0" w:space="0" w:color="auto"/>
        <w:left w:val="none" w:sz="0" w:space="0" w:color="auto"/>
        <w:bottom w:val="none" w:sz="0" w:space="0" w:color="auto"/>
        <w:right w:val="none" w:sz="0" w:space="0" w:color="auto"/>
      </w:divBdr>
    </w:div>
    <w:div w:id="1636061033">
      <w:bodyDiv w:val="1"/>
      <w:marLeft w:val="0"/>
      <w:marRight w:val="0"/>
      <w:marTop w:val="0"/>
      <w:marBottom w:val="0"/>
      <w:divBdr>
        <w:top w:val="none" w:sz="0" w:space="0" w:color="auto"/>
        <w:left w:val="none" w:sz="0" w:space="0" w:color="auto"/>
        <w:bottom w:val="none" w:sz="0" w:space="0" w:color="auto"/>
        <w:right w:val="none" w:sz="0" w:space="0" w:color="auto"/>
      </w:divBdr>
    </w:div>
    <w:div w:id="1670019077">
      <w:bodyDiv w:val="1"/>
      <w:marLeft w:val="0"/>
      <w:marRight w:val="0"/>
      <w:marTop w:val="0"/>
      <w:marBottom w:val="0"/>
      <w:divBdr>
        <w:top w:val="none" w:sz="0" w:space="0" w:color="auto"/>
        <w:left w:val="none" w:sz="0" w:space="0" w:color="auto"/>
        <w:bottom w:val="none" w:sz="0" w:space="0" w:color="auto"/>
        <w:right w:val="none" w:sz="0" w:space="0" w:color="auto"/>
      </w:divBdr>
    </w:div>
    <w:div w:id="1689330409">
      <w:bodyDiv w:val="1"/>
      <w:marLeft w:val="0"/>
      <w:marRight w:val="0"/>
      <w:marTop w:val="0"/>
      <w:marBottom w:val="0"/>
      <w:divBdr>
        <w:top w:val="none" w:sz="0" w:space="0" w:color="auto"/>
        <w:left w:val="none" w:sz="0" w:space="0" w:color="auto"/>
        <w:bottom w:val="none" w:sz="0" w:space="0" w:color="auto"/>
        <w:right w:val="none" w:sz="0" w:space="0" w:color="auto"/>
      </w:divBdr>
    </w:div>
    <w:div w:id="1701081311">
      <w:bodyDiv w:val="1"/>
      <w:marLeft w:val="0"/>
      <w:marRight w:val="0"/>
      <w:marTop w:val="0"/>
      <w:marBottom w:val="0"/>
      <w:divBdr>
        <w:top w:val="none" w:sz="0" w:space="0" w:color="auto"/>
        <w:left w:val="none" w:sz="0" w:space="0" w:color="auto"/>
        <w:bottom w:val="none" w:sz="0" w:space="0" w:color="auto"/>
        <w:right w:val="none" w:sz="0" w:space="0" w:color="auto"/>
      </w:divBdr>
    </w:div>
    <w:div w:id="1718699300">
      <w:bodyDiv w:val="1"/>
      <w:marLeft w:val="0"/>
      <w:marRight w:val="0"/>
      <w:marTop w:val="0"/>
      <w:marBottom w:val="0"/>
      <w:divBdr>
        <w:top w:val="none" w:sz="0" w:space="0" w:color="auto"/>
        <w:left w:val="none" w:sz="0" w:space="0" w:color="auto"/>
        <w:bottom w:val="none" w:sz="0" w:space="0" w:color="auto"/>
        <w:right w:val="none" w:sz="0" w:space="0" w:color="auto"/>
      </w:divBdr>
    </w:div>
    <w:div w:id="1726440921">
      <w:bodyDiv w:val="1"/>
      <w:marLeft w:val="0"/>
      <w:marRight w:val="0"/>
      <w:marTop w:val="0"/>
      <w:marBottom w:val="0"/>
      <w:divBdr>
        <w:top w:val="none" w:sz="0" w:space="0" w:color="auto"/>
        <w:left w:val="none" w:sz="0" w:space="0" w:color="auto"/>
        <w:bottom w:val="none" w:sz="0" w:space="0" w:color="auto"/>
        <w:right w:val="none" w:sz="0" w:space="0" w:color="auto"/>
      </w:divBdr>
    </w:div>
    <w:div w:id="1730418703">
      <w:bodyDiv w:val="1"/>
      <w:marLeft w:val="0"/>
      <w:marRight w:val="0"/>
      <w:marTop w:val="0"/>
      <w:marBottom w:val="0"/>
      <w:divBdr>
        <w:top w:val="none" w:sz="0" w:space="0" w:color="auto"/>
        <w:left w:val="none" w:sz="0" w:space="0" w:color="auto"/>
        <w:bottom w:val="none" w:sz="0" w:space="0" w:color="auto"/>
        <w:right w:val="none" w:sz="0" w:space="0" w:color="auto"/>
      </w:divBdr>
    </w:div>
    <w:div w:id="1734546687">
      <w:bodyDiv w:val="1"/>
      <w:marLeft w:val="0"/>
      <w:marRight w:val="0"/>
      <w:marTop w:val="0"/>
      <w:marBottom w:val="0"/>
      <w:divBdr>
        <w:top w:val="none" w:sz="0" w:space="0" w:color="auto"/>
        <w:left w:val="none" w:sz="0" w:space="0" w:color="auto"/>
        <w:bottom w:val="none" w:sz="0" w:space="0" w:color="auto"/>
        <w:right w:val="none" w:sz="0" w:space="0" w:color="auto"/>
      </w:divBdr>
    </w:div>
    <w:div w:id="1735004903">
      <w:bodyDiv w:val="1"/>
      <w:marLeft w:val="0"/>
      <w:marRight w:val="0"/>
      <w:marTop w:val="0"/>
      <w:marBottom w:val="0"/>
      <w:divBdr>
        <w:top w:val="none" w:sz="0" w:space="0" w:color="auto"/>
        <w:left w:val="none" w:sz="0" w:space="0" w:color="auto"/>
        <w:bottom w:val="none" w:sz="0" w:space="0" w:color="auto"/>
        <w:right w:val="none" w:sz="0" w:space="0" w:color="auto"/>
      </w:divBdr>
    </w:div>
    <w:div w:id="1738284587">
      <w:bodyDiv w:val="1"/>
      <w:marLeft w:val="0"/>
      <w:marRight w:val="0"/>
      <w:marTop w:val="0"/>
      <w:marBottom w:val="0"/>
      <w:divBdr>
        <w:top w:val="none" w:sz="0" w:space="0" w:color="auto"/>
        <w:left w:val="none" w:sz="0" w:space="0" w:color="auto"/>
        <w:bottom w:val="none" w:sz="0" w:space="0" w:color="auto"/>
        <w:right w:val="none" w:sz="0" w:space="0" w:color="auto"/>
      </w:divBdr>
    </w:div>
    <w:div w:id="1776363147">
      <w:bodyDiv w:val="1"/>
      <w:marLeft w:val="0"/>
      <w:marRight w:val="0"/>
      <w:marTop w:val="0"/>
      <w:marBottom w:val="0"/>
      <w:divBdr>
        <w:top w:val="none" w:sz="0" w:space="0" w:color="auto"/>
        <w:left w:val="none" w:sz="0" w:space="0" w:color="auto"/>
        <w:bottom w:val="none" w:sz="0" w:space="0" w:color="auto"/>
        <w:right w:val="none" w:sz="0" w:space="0" w:color="auto"/>
      </w:divBdr>
    </w:div>
    <w:div w:id="1803494218">
      <w:bodyDiv w:val="1"/>
      <w:marLeft w:val="0"/>
      <w:marRight w:val="0"/>
      <w:marTop w:val="0"/>
      <w:marBottom w:val="0"/>
      <w:divBdr>
        <w:top w:val="none" w:sz="0" w:space="0" w:color="auto"/>
        <w:left w:val="none" w:sz="0" w:space="0" w:color="auto"/>
        <w:bottom w:val="none" w:sz="0" w:space="0" w:color="auto"/>
        <w:right w:val="none" w:sz="0" w:space="0" w:color="auto"/>
      </w:divBdr>
    </w:div>
    <w:div w:id="1841580789">
      <w:bodyDiv w:val="1"/>
      <w:marLeft w:val="0"/>
      <w:marRight w:val="0"/>
      <w:marTop w:val="0"/>
      <w:marBottom w:val="0"/>
      <w:divBdr>
        <w:top w:val="none" w:sz="0" w:space="0" w:color="auto"/>
        <w:left w:val="none" w:sz="0" w:space="0" w:color="auto"/>
        <w:bottom w:val="none" w:sz="0" w:space="0" w:color="auto"/>
        <w:right w:val="none" w:sz="0" w:space="0" w:color="auto"/>
      </w:divBdr>
    </w:div>
    <w:div w:id="1877157770">
      <w:bodyDiv w:val="1"/>
      <w:marLeft w:val="0"/>
      <w:marRight w:val="0"/>
      <w:marTop w:val="0"/>
      <w:marBottom w:val="0"/>
      <w:divBdr>
        <w:top w:val="none" w:sz="0" w:space="0" w:color="auto"/>
        <w:left w:val="none" w:sz="0" w:space="0" w:color="auto"/>
        <w:bottom w:val="none" w:sz="0" w:space="0" w:color="auto"/>
        <w:right w:val="none" w:sz="0" w:space="0" w:color="auto"/>
      </w:divBdr>
    </w:div>
    <w:div w:id="1892300326">
      <w:bodyDiv w:val="1"/>
      <w:marLeft w:val="0"/>
      <w:marRight w:val="0"/>
      <w:marTop w:val="0"/>
      <w:marBottom w:val="0"/>
      <w:divBdr>
        <w:top w:val="none" w:sz="0" w:space="0" w:color="auto"/>
        <w:left w:val="none" w:sz="0" w:space="0" w:color="auto"/>
        <w:bottom w:val="none" w:sz="0" w:space="0" w:color="auto"/>
        <w:right w:val="none" w:sz="0" w:space="0" w:color="auto"/>
      </w:divBdr>
    </w:div>
    <w:div w:id="1938125665">
      <w:bodyDiv w:val="1"/>
      <w:marLeft w:val="0"/>
      <w:marRight w:val="0"/>
      <w:marTop w:val="0"/>
      <w:marBottom w:val="0"/>
      <w:divBdr>
        <w:top w:val="none" w:sz="0" w:space="0" w:color="auto"/>
        <w:left w:val="none" w:sz="0" w:space="0" w:color="auto"/>
        <w:bottom w:val="none" w:sz="0" w:space="0" w:color="auto"/>
        <w:right w:val="none" w:sz="0" w:space="0" w:color="auto"/>
      </w:divBdr>
    </w:div>
    <w:div w:id="2001303264">
      <w:bodyDiv w:val="1"/>
      <w:marLeft w:val="0"/>
      <w:marRight w:val="0"/>
      <w:marTop w:val="0"/>
      <w:marBottom w:val="0"/>
      <w:divBdr>
        <w:top w:val="none" w:sz="0" w:space="0" w:color="auto"/>
        <w:left w:val="none" w:sz="0" w:space="0" w:color="auto"/>
        <w:bottom w:val="none" w:sz="0" w:space="0" w:color="auto"/>
        <w:right w:val="none" w:sz="0" w:space="0" w:color="auto"/>
      </w:divBdr>
    </w:div>
    <w:div w:id="2001539283">
      <w:bodyDiv w:val="1"/>
      <w:marLeft w:val="0"/>
      <w:marRight w:val="0"/>
      <w:marTop w:val="0"/>
      <w:marBottom w:val="0"/>
      <w:divBdr>
        <w:top w:val="none" w:sz="0" w:space="0" w:color="auto"/>
        <w:left w:val="none" w:sz="0" w:space="0" w:color="auto"/>
        <w:bottom w:val="none" w:sz="0" w:space="0" w:color="auto"/>
        <w:right w:val="none" w:sz="0" w:space="0" w:color="auto"/>
      </w:divBdr>
    </w:div>
    <w:div w:id="2047442825">
      <w:bodyDiv w:val="1"/>
      <w:marLeft w:val="0"/>
      <w:marRight w:val="0"/>
      <w:marTop w:val="0"/>
      <w:marBottom w:val="0"/>
      <w:divBdr>
        <w:top w:val="none" w:sz="0" w:space="0" w:color="auto"/>
        <w:left w:val="none" w:sz="0" w:space="0" w:color="auto"/>
        <w:bottom w:val="none" w:sz="0" w:space="0" w:color="auto"/>
        <w:right w:val="none" w:sz="0" w:space="0" w:color="auto"/>
      </w:divBdr>
    </w:div>
    <w:div w:id="2061054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351</Words>
  <Characters>200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test</cp:lastModifiedBy>
  <cp:revision>5</cp:revision>
  <cp:lastPrinted>2022-12-22T14:23:00Z</cp:lastPrinted>
  <dcterms:created xsi:type="dcterms:W3CDTF">2022-12-22T14:23:00Z</dcterms:created>
  <dcterms:modified xsi:type="dcterms:W3CDTF">2022-12-23T15:06:00Z</dcterms:modified>
</cp:coreProperties>
</file>